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155FA" w14:textId="77777777" w:rsidR="00EE425E" w:rsidRPr="00561DDF" w:rsidRDefault="005F3BA2" w:rsidP="00A134ED">
      <w:pPr>
        <w:spacing w:line="240" w:lineRule="atLeast"/>
        <w:ind w:left="-709" w:firstLine="709"/>
        <w:jc w:val="both"/>
        <w:rPr>
          <w:rFonts w:asciiTheme="majorHAnsi" w:hAnsiTheme="majorHAnsi" w:cstheme="majorHAnsi"/>
          <w:b/>
          <w:bCs/>
          <w:color w:val="70AD47" w:themeColor="accent6"/>
          <w:sz w:val="40"/>
          <w:szCs w:val="18"/>
          <w:lang w:val="sv-SE"/>
        </w:rPr>
      </w:pPr>
      <w:r w:rsidRPr="00561DDF">
        <w:rPr>
          <w:rFonts w:asciiTheme="majorHAnsi" w:hAnsiTheme="majorHAnsi" w:cstheme="majorHAnsi"/>
          <w:b/>
          <w:bCs/>
          <w:color w:val="70AD47" w:themeColor="accent6"/>
          <w:sz w:val="40"/>
          <w:szCs w:val="18"/>
          <w:lang w:val="sv-SE"/>
        </w:rPr>
        <w:t>Pratik Anand</w:t>
      </w:r>
    </w:p>
    <w:p w14:paraId="71AC1E2D" w14:textId="62A05198" w:rsidR="000C303C" w:rsidRPr="00561DDF" w:rsidRDefault="00FE6D43" w:rsidP="000C303C">
      <w:pPr>
        <w:ind w:right="720"/>
        <w:rPr>
          <w:rFonts w:ascii="Verdana" w:hAnsi="Verdana" w:cs="Verdana"/>
          <w:b/>
          <w:bCs/>
          <w:color w:val="70AD47" w:themeColor="accent6"/>
          <w:sz w:val="20"/>
          <w:szCs w:val="18"/>
          <w:lang w:val="sv-SE"/>
        </w:rPr>
      </w:pPr>
      <w:r>
        <w:rPr>
          <w:rFonts w:asciiTheme="majorHAnsi" w:hAnsiTheme="majorHAnsi" w:cstheme="majorHAnsi"/>
          <w:noProof/>
          <w:color w:val="70AD47" w:themeColor="accent6"/>
          <w:sz w:val="28"/>
          <w:szCs w:val="22"/>
        </w:rPr>
        <w:pict w14:anchorId="6287DAAA">
          <v:line id="graphic1" o:spid="_x0000_s1026" style="position:absolute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25pt" to="458.9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" strokecolor="blue" strokeweight=".44mm">
            <v:stroke joinstyle="miter"/>
          </v:line>
        </w:pict>
      </w:r>
      <w:r w:rsidR="000C303C" w:rsidRPr="00561DDF">
        <w:rPr>
          <w:rFonts w:asciiTheme="majorHAnsi" w:hAnsiTheme="majorHAnsi" w:cstheme="majorHAnsi"/>
          <w:b/>
          <w:bCs/>
          <w:color w:val="70AD47" w:themeColor="accent6"/>
          <w:sz w:val="28"/>
          <w:szCs w:val="22"/>
          <w:lang w:val="sv-SE"/>
        </w:rPr>
        <w:t xml:space="preserve">DevOps </w:t>
      </w:r>
      <w:r w:rsidR="005B4853" w:rsidRPr="00561DDF">
        <w:rPr>
          <w:rFonts w:asciiTheme="majorHAnsi" w:hAnsiTheme="majorHAnsi" w:cstheme="majorHAnsi"/>
          <w:b/>
          <w:bCs/>
          <w:color w:val="70AD47" w:themeColor="accent6"/>
          <w:sz w:val="28"/>
          <w:szCs w:val="22"/>
          <w:lang w:val="sv-SE"/>
        </w:rPr>
        <w:t>E</w:t>
      </w:r>
      <w:r w:rsidR="00242BA7" w:rsidRPr="00561DDF">
        <w:rPr>
          <w:rFonts w:asciiTheme="majorHAnsi" w:hAnsiTheme="majorHAnsi" w:cstheme="majorHAnsi"/>
          <w:b/>
          <w:bCs/>
          <w:color w:val="70AD47" w:themeColor="accent6"/>
          <w:sz w:val="28"/>
          <w:szCs w:val="22"/>
          <w:lang w:val="sv-SE"/>
        </w:rPr>
        <w:t>xpert</w:t>
      </w:r>
    </w:p>
    <w:p w14:paraId="38B8D062" w14:textId="77777777" w:rsidR="00EE425E" w:rsidRPr="00561DDF" w:rsidRDefault="00EE425E">
      <w:pPr>
        <w:rPr>
          <w:rFonts w:asciiTheme="minorHAnsi" w:hAnsiTheme="minorHAnsi" w:cstheme="minorHAnsi"/>
          <w:b/>
          <w:bCs/>
          <w:sz w:val="20"/>
          <w:szCs w:val="18"/>
        </w:rPr>
      </w:pPr>
    </w:p>
    <w:p w14:paraId="18177DA8" w14:textId="2534D62C" w:rsidR="008727C4" w:rsidRPr="00561DDF" w:rsidRDefault="008727C4" w:rsidP="008727C4">
      <w:p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A DevSecOps specialist with a total</w:t>
      </w:r>
      <w:r w:rsidR="00AC3A19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of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r w:rsidR="00C00E1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7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years of experience in infrastructure Management with Continuous Integration/deployments on all major clouds and on-premises infrastructure with an eye on cost and </w:t>
      </w:r>
      <w:r w:rsidR="00C00E1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c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ybersecurity</w:t>
      </w:r>
    </w:p>
    <w:p w14:paraId="36450888" w14:textId="77777777" w:rsidR="000502EE" w:rsidRPr="00561DDF" w:rsidRDefault="000502EE" w:rsidP="005B4853">
      <w:pPr>
        <w:spacing w:line="240" w:lineRule="atLeast"/>
        <w:rPr>
          <w:rFonts w:asciiTheme="minorHAnsi" w:hAnsiTheme="minorHAnsi" w:cstheme="minorHAnsi"/>
          <w:b/>
          <w:bCs/>
          <w:color w:val="000000"/>
          <w:sz w:val="20"/>
          <w:szCs w:val="20"/>
        </w:rPr>
      </w:pPr>
    </w:p>
    <w:p w14:paraId="11652473" w14:textId="2CE4E9E3" w:rsidR="00A63F9F" w:rsidRPr="00561DDF" w:rsidRDefault="005B4853" w:rsidP="0023130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Managing</w:t>
      </w:r>
      <w:r w:rsidR="005F3BA2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IT </w:t>
      </w:r>
      <w:r w:rsidR="005F3BA2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Infras</w:t>
      </w:r>
      <w:r w:rsidR="00563929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tructure and </w:t>
      </w:r>
      <w:r w:rsidR="000D0FD4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security</w:t>
      </w:r>
      <w:r w:rsidR="00563929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r w:rsidR="00D6451D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of</w:t>
      </w:r>
      <w:r w:rsidR="00563929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r w:rsidR="00563929" w:rsidRPr="00561DDF">
        <w:rPr>
          <w:rFonts w:asciiTheme="minorHAnsi" w:hAnsiTheme="minorHAnsi" w:cstheme="minorHAnsi"/>
          <w:b/>
          <w:bCs/>
          <w:color w:val="000000"/>
          <w:sz w:val="20"/>
          <w:szCs w:val="20"/>
        </w:rPr>
        <w:t>IKEA</w:t>
      </w:r>
    </w:p>
    <w:p w14:paraId="7033F77D" w14:textId="5C8F1B01" w:rsidR="0023130E" w:rsidRPr="00561DDF" w:rsidRDefault="0023130E" w:rsidP="0023130E">
      <w:pPr>
        <w:widowControl/>
        <w:numPr>
          <w:ilvl w:val="0"/>
          <w:numId w:val="1"/>
        </w:numPr>
        <w:suppressAutoHyphens w:val="0"/>
        <w:overflowPunct/>
        <w:spacing w:before="100" w:beforeAutospacing="1" w:after="100" w:afterAutospacing="1"/>
        <w:jc w:val="both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Knowledge of major cloud service providers, like AWS, Azure</w:t>
      </w:r>
      <w:r w:rsidR="0094113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,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r w:rsidR="00931465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GCP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.</w:t>
      </w:r>
    </w:p>
    <w:p w14:paraId="14AA5A98" w14:textId="77777777" w:rsidR="0094113E" w:rsidRPr="00561DDF" w:rsidRDefault="001203B7" w:rsidP="0094113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Expe</w:t>
      </w:r>
      <w:r w:rsidR="0094113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rience of end to end solution in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automation, monitoring</w:t>
      </w:r>
      <w:r w:rsidR="0094113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,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</w:t>
      </w:r>
      <w:r w:rsidR="0094113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and security &amp; vulnerability patching.</w:t>
      </w:r>
    </w:p>
    <w:p w14:paraId="66622726" w14:textId="328F2430" w:rsidR="0094113E" w:rsidRPr="00561DDF" w:rsidRDefault="00931465" w:rsidP="0094113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D</w:t>
      </w:r>
      <w:r w:rsidR="0094113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esign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and implement</w:t>
      </w:r>
      <w:r w:rsidR="0094113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automation for large scale microservice as well as monolithic service</w:t>
      </w:r>
    </w:p>
    <w:p w14:paraId="5E84C3E8" w14:textId="3E4CCC6C" w:rsidR="00B671DA" w:rsidRPr="00561DDF" w:rsidRDefault="007145D8" w:rsidP="00B671DA">
      <w:pPr>
        <w:pStyle w:val="ColorfulList-Accent11"/>
        <w:widowControl/>
        <w:numPr>
          <w:ilvl w:val="0"/>
          <w:numId w:val="1"/>
        </w:numPr>
        <w:contextualSpacing/>
        <w:rPr>
          <w:rFonts w:asciiTheme="minorHAnsi" w:hAnsiTheme="minorHAnsi" w:cstheme="minorHAnsi"/>
          <w:sz w:val="20"/>
          <w:szCs w:val="20"/>
        </w:rPr>
      </w:pPr>
      <w:r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>Initiated</w:t>
      </w:r>
      <w:r w:rsidR="00B671DA"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 xml:space="preserve"> new innovative processes for </w:t>
      </w:r>
      <w:r w:rsidR="00867E27"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>CI</w:t>
      </w:r>
      <w:r w:rsidR="00B671DA"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 xml:space="preserve"> techniques and </w:t>
      </w:r>
      <w:r w:rsidR="00867E27"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>CD</w:t>
      </w:r>
      <w:r w:rsidR="00B671DA"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 xml:space="preserve"> life cycles.</w:t>
      </w:r>
    </w:p>
    <w:p w14:paraId="265C72B9" w14:textId="16070BE9" w:rsidR="0094113E" w:rsidRPr="00561DDF" w:rsidRDefault="0008257F" w:rsidP="0094113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sz w:val="20"/>
          <w:szCs w:val="20"/>
        </w:rPr>
        <w:t>Redesigned the pipeline for continuous deployment of application which reduced deployment cycle time by 50%</w:t>
      </w:r>
    </w:p>
    <w:p w14:paraId="43A9FC12" w14:textId="45F65022" w:rsidR="00B671DA" w:rsidRPr="00561DDF" w:rsidRDefault="00B671DA" w:rsidP="00B671DA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Design and deploy multiple consoles </w:t>
      </w:r>
      <w:r w:rsidR="00080433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as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portal services</w:t>
      </w:r>
      <w:r w:rsidR="00080433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to reduce the </w:t>
      </w:r>
      <w:r w:rsidR="00BB2E1E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extra efforts</w:t>
      </w:r>
      <w:r w:rsidR="00080433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of </w:t>
      </w:r>
      <w:r w:rsidR="00A10501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a </w:t>
      </w:r>
      <w:r w:rsidR="00080433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couple of hours</w:t>
      </w:r>
    </w:p>
    <w:p w14:paraId="3FAC57C0" w14:textId="1635CECB" w:rsidR="003C5485" w:rsidRPr="00561DDF" w:rsidRDefault="003C5485" w:rsidP="00B671DA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Worked as </w:t>
      </w:r>
      <w:r w:rsidR="0030115C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an 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individual contributor as well as </w:t>
      </w:r>
      <w:r w:rsidR="0030115C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a </w:t>
      </w:r>
      <w:r w:rsidR="00D4038D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global contributor</w:t>
      </w:r>
    </w:p>
    <w:p w14:paraId="6B3828B6" w14:textId="535F3F82" w:rsidR="00B671DA" w:rsidRPr="00561DDF" w:rsidRDefault="00F9583B" w:rsidP="00B671DA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Restructured legacy terraform practice </w:t>
      </w:r>
      <w:r w:rsidR="00080433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into</w:t>
      </w: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modular format within a week, which Contributed to our vision of 100% automation and control deployment.</w:t>
      </w:r>
    </w:p>
    <w:p w14:paraId="08143406" w14:textId="0A1C7CD6" w:rsidR="008727C4" w:rsidRPr="00561DDF" w:rsidRDefault="008727C4" w:rsidP="00B671DA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sz w:val="20"/>
          <w:szCs w:val="20"/>
        </w:rPr>
        <w:t>Well versed with latest DevOps trends and best practices</w:t>
      </w:r>
    </w:p>
    <w:p w14:paraId="6C347A32" w14:textId="77777777" w:rsidR="00EE425E" w:rsidRPr="00561DDF" w:rsidRDefault="00EE425E">
      <w:pPr>
        <w:jc w:val="both"/>
        <w:rPr>
          <w:rFonts w:asciiTheme="minorHAnsi" w:hAnsiTheme="minorHAnsi" w:cstheme="minorHAnsi"/>
          <w:sz w:val="20"/>
          <w:szCs w:val="18"/>
          <w:u w:val="double"/>
        </w:rPr>
      </w:pPr>
    </w:p>
    <w:p w14:paraId="3440C9B3" w14:textId="1FE1EA6D" w:rsidR="00EE425E" w:rsidRPr="00561DDF" w:rsidRDefault="00C11BB4" w:rsidP="00F10C4D">
      <w:pPr>
        <w:jc w:val="both"/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</w:pPr>
      <w:r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S</w:t>
      </w:r>
      <w:r w:rsidR="005F3BA2"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kills</w:t>
      </w:r>
      <w:r w:rsidR="00D372F5"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e</w:t>
      </w:r>
      <w:r w:rsidR="00242BA7"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t</w:t>
      </w:r>
    </w:p>
    <w:p w14:paraId="3486A37B" w14:textId="7C4B09B8" w:rsidR="00F10C4D" w:rsidRPr="00561DDF" w:rsidRDefault="00F10C4D" w:rsidP="00F10C4D">
      <w:pPr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_</w:t>
      </w:r>
      <w:r w:rsidR="00F4557A"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___________</w:t>
      </w: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</w:t>
      </w:r>
    </w:p>
    <w:p w14:paraId="2C3A7C27" w14:textId="77777777" w:rsidR="00EE425E" w:rsidRPr="00561DDF" w:rsidRDefault="00EE425E">
      <w:pPr>
        <w:rPr>
          <w:rFonts w:asciiTheme="minorHAnsi" w:hAnsiTheme="minorHAnsi" w:cstheme="minorHAnsi"/>
          <w:szCs w:val="22"/>
        </w:rPr>
      </w:pPr>
    </w:p>
    <w:tbl>
      <w:tblPr>
        <w:tblStyle w:val="TableGrid"/>
        <w:tblW w:w="9450" w:type="dxa"/>
        <w:tblInd w:w="108" w:type="dxa"/>
        <w:tblLook w:val="04A0" w:firstRow="1" w:lastRow="0" w:firstColumn="1" w:lastColumn="0" w:noHBand="0" w:noVBand="1"/>
      </w:tblPr>
      <w:tblGrid>
        <w:gridCol w:w="3610"/>
        <w:gridCol w:w="5840"/>
      </w:tblGrid>
      <w:tr w:rsidR="00580E79" w:rsidRPr="00561DDF" w14:paraId="35FA5018" w14:textId="77777777" w:rsidTr="00D26128">
        <w:trPr>
          <w:trHeight w:val="251"/>
        </w:trPr>
        <w:tc>
          <w:tcPr>
            <w:tcW w:w="3610" w:type="dxa"/>
          </w:tcPr>
          <w:p w14:paraId="5AB9AF2B" w14:textId="2967D9F6" w:rsidR="00580E79" w:rsidRPr="00561DDF" w:rsidRDefault="00580E79" w:rsidP="00580E79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ource Control and CI / CD Tools</w:t>
            </w:r>
          </w:p>
        </w:tc>
        <w:tc>
          <w:tcPr>
            <w:tcW w:w="5840" w:type="dxa"/>
          </w:tcPr>
          <w:p w14:paraId="2081FE02" w14:textId="78F8523D" w:rsidR="00580E79" w:rsidRPr="00561DDF" w:rsidRDefault="00580E79" w:rsidP="00580E79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Git, Repo, Jenkins/Hudson, GCP </w:t>
            </w:r>
            <w:proofErr w:type="spellStart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cLoud</w:t>
            </w:r>
            <w:proofErr w:type="spellEnd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build, Gitlab runner</w:t>
            </w:r>
          </w:p>
        </w:tc>
      </w:tr>
      <w:tr w:rsidR="00EE425E" w:rsidRPr="00561DDF" w14:paraId="6B1E9561" w14:textId="77777777" w:rsidTr="00D26128">
        <w:trPr>
          <w:trHeight w:val="251"/>
        </w:trPr>
        <w:tc>
          <w:tcPr>
            <w:tcW w:w="3610" w:type="dxa"/>
          </w:tcPr>
          <w:p w14:paraId="5EDF797D" w14:textId="5EC87331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Build automation tools</w:t>
            </w:r>
            <w:r w:rsidR="00CF5422"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/</w:t>
            </w:r>
            <w:r w:rsidR="00CF5422"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Scripts </w:t>
            </w:r>
          </w:p>
        </w:tc>
        <w:tc>
          <w:tcPr>
            <w:tcW w:w="5840" w:type="dxa"/>
          </w:tcPr>
          <w:p w14:paraId="3E44A945" w14:textId="77777777" w:rsidR="00EE425E" w:rsidRPr="00561DDF" w:rsidRDefault="00553DC3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Maven</w:t>
            </w:r>
            <w:r w:rsidR="005F3BA2" w:rsidRPr="00561DDF">
              <w:rPr>
                <w:rFonts w:asciiTheme="minorHAnsi" w:hAnsiTheme="minorHAnsi" w:cstheme="minorHAnsi"/>
                <w:sz w:val="20"/>
                <w:szCs w:val="20"/>
              </w:rPr>
              <w:t>, Gradle, Ant</w:t>
            </w:r>
          </w:p>
        </w:tc>
      </w:tr>
      <w:tr w:rsidR="00580E79" w:rsidRPr="00561DDF" w14:paraId="2A081796" w14:textId="77777777" w:rsidTr="00D26128">
        <w:trPr>
          <w:trHeight w:val="251"/>
        </w:trPr>
        <w:tc>
          <w:tcPr>
            <w:tcW w:w="3610" w:type="dxa"/>
          </w:tcPr>
          <w:p w14:paraId="0F5597DD" w14:textId="3A1B7348" w:rsidR="00580E79" w:rsidRPr="00561DDF" w:rsidRDefault="00580E79" w:rsidP="00580E79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Security scanning Tools</w:t>
            </w:r>
          </w:p>
        </w:tc>
        <w:tc>
          <w:tcPr>
            <w:tcW w:w="5840" w:type="dxa"/>
          </w:tcPr>
          <w:p w14:paraId="61AFA2DE" w14:textId="302EE19E" w:rsidR="00580E79" w:rsidRPr="00561DDF" w:rsidRDefault="00580E79" w:rsidP="00580E79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ArcherySec</w:t>
            </w:r>
            <w:proofErr w:type="spellEnd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, Clair, dependency track</w:t>
            </w:r>
          </w:p>
        </w:tc>
      </w:tr>
      <w:tr w:rsidR="00EE425E" w:rsidRPr="00561DDF" w14:paraId="6633C230" w14:textId="77777777" w:rsidTr="00D26128">
        <w:trPr>
          <w:trHeight w:val="251"/>
        </w:trPr>
        <w:tc>
          <w:tcPr>
            <w:tcW w:w="3610" w:type="dxa"/>
          </w:tcPr>
          <w:p w14:paraId="137D8F6A" w14:textId="77777777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color w:val="222222"/>
                <w:sz w:val="20"/>
                <w:szCs w:val="20"/>
              </w:rPr>
              <w:t>Containerization</w:t>
            </w: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and orchestration</w:t>
            </w:r>
          </w:p>
        </w:tc>
        <w:tc>
          <w:tcPr>
            <w:tcW w:w="5840" w:type="dxa"/>
          </w:tcPr>
          <w:p w14:paraId="52F398A5" w14:textId="77777777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Docker &amp; Kubernetes</w:t>
            </w:r>
          </w:p>
        </w:tc>
      </w:tr>
      <w:tr w:rsidR="00EE425E" w:rsidRPr="00561DDF" w14:paraId="7C145C8D" w14:textId="77777777" w:rsidTr="00D26128">
        <w:trPr>
          <w:trHeight w:val="251"/>
        </w:trPr>
        <w:tc>
          <w:tcPr>
            <w:tcW w:w="3610" w:type="dxa"/>
          </w:tcPr>
          <w:p w14:paraId="6AAD99E1" w14:textId="77777777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Programming &amp; scripting Languages </w:t>
            </w:r>
          </w:p>
        </w:tc>
        <w:tc>
          <w:tcPr>
            <w:tcW w:w="5840" w:type="dxa"/>
          </w:tcPr>
          <w:p w14:paraId="20F542E7" w14:textId="77777777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Python &amp; bash</w:t>
            </w:r>
          </w:p>
        </w:tc>
      </w:tr>
      <w:tr w:rsidR="00EE425E" w:rsidRPr="00561DDF" w14:paraId="70FF3AE0" w14:textId="77777777" w:rsidTr="00D26128">
        <w:trPr>
          <w:trHeight w:val="251"/>
        </w:trPr>
        <w:tc>
          <w:tcPr>
            <w:tcW w:w="3610" w:type="dxa"/>
          </w:tcPr>
          <w:p w14:paraId="342F75C0" w14:textId="77777777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Operating Systems </w:t>
            </w:r>
          </w:p>
        </w:tc>
        <w:tc>
          <w:tcPr>
            <w:tcW w:w="5840" w:type="dxa"/>
          </w:tcPr>
          <w:p w14:paraId="1BC50937" w14:textId="17630C72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Linux</w:t>
            </w:r>
            <w:r w:rsidR="00CF5422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&amp;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windows server</w:t>
            </w:r>
          </w:p>
        </w:tc>
      </w:tr>
      <w:tr w:rsidR="00EE425E" w:rsidRPr="00561DDF" w14:paraId="0EBD0FB9" w14:textId="77777777" w:rsidTr="00D26128">
        <w:trPr>
          <w:trHeight w:val="251"/>
        </w:trPr>
        <w:tc>
          <w:tcPr>
            <w:tcW w:w="3610" w:type="dxa"/>
          </w:tcPr>
          <w:p w14:paraId="0A82908D" w14:textId="77777777" w:rsidR="00EE425E" w:rsidRPr="00561DDF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abase and Tools</w:t>
            </w:r>
          </w:p>
        </w:tc>
        <w:tc>
          <w:tcPr>
            <w:tcW w:w="5840" w:type="dxa"/>
          </w:tcPr>
          <w:p w14:paraId="4DF0175C" w14:textId="31555F68" w:rsidR="00EE425E" w:rsidRPr="00561DDF" w:rsidRDefault="00CF542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MySQL</w:t>
            </w:r>
            <w:r w:rsidR="005F3BA2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, Redis, 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Cosmos DB</w:t>
            </w:r>
          </w:p>
        </w:tc>
      </w:tr>
      <w:tr w:rsidR="00725905" w:rsidRPr="00561DDF" w14:paraId="7C308A26" w14:textId="77777777" w:rsidTr="00D26128">
        <w:trPr>
          <w:trHeight w:val="251"/>
        </w:trPr>
        <w:tc>
          <w:tcPr>
            <w:tcW w:w="3610" w:type="dxa"/>
          </w:tcPr>
          <w:p w14:paraId="0610E3E2" w14:textId="3644AA28" w:rsidR="00725905" w:rsidRPr="00561DDF" w:rsidRDefault="00CF5422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frastructure as Code (</w:t>
            </w:r>
            <w:proofErr w:type="spellStart"/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aC</w:t>
            </w:r>
            <w:proofErr w:type="spellEnd"/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5840" w:type="dxa"/>
          </w:tcPr>
          <w:p w14:paraId="51030701" w14:textId="4E44910A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Terraform &amp; Azure ARM</w:t>
            </w:r>
            <w:r w:rsidR="00E622BE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CF5422" w:rsidRPr="00561DDF">
              <w:rPr>
                <w:rFonts w:asciiTheme="minorHAnsi" w:hAnsiTheme="minorHAnsi" w:cstheme="minorHAnsi"/>
                <w:sz w:val="20"/>
                <w:szCs w:val="20"/>
              </w:rPr>
              <w:t>Salt stack</w:t>
            </w:r>
          </w:p>
        </w:tc>
      </w:tr>
      <w:tr w:rsidR="00725905" w:rsidRPr="00561DDF" w14:paraId="2D9030DA" w14:textId="77777777" w:rsidTr="00D26128">
        <w:trPr>
          <w:trHeight w:val="237"/>
        </w:trPr>
        <w:tc>
          <w:tcPr>
            <w:tcW w:w="3610" w:type="dxa"/>
          </w:tcPr>
          <w:p w14:paraId="6D30DD5F" w14:textId="77777777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Web Servers and Application server</w:t>
            </w:r>
          </w:p>
        </w:tc>
        <w:tc>
          <w:tcPr>
            <w:tcW w:w="5840" w:type="dxa"/>
          </w:tcPr>
          <w:p w14:paraId="06A9723D" w14:textId="2B939EAF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NGINX, Apche2, </w:t>
            </w:r>
            <w:proofErr w:type="spellStart"/>
            <w:r w:rsidR="00223583">
              <w:rPr>
                <w:rFonts w:asciiTheme="minorHAnsi" w:hAnsiTheme="minorHAnsi" w:cstheme="minorHAnsi"/>
                <w:sz w:val="20"/>
                <w:szCs w:val="20"/>
              </w:rPr>
              <w:t>wildfly</w:t>
            </w:r>
            <w:proofErr w:type="spellEnd"/>
            <w:r w:rsidR="00223583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23583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r w:rsidR="00223583" w:rsidRPr="00561DDF">
              <w:rPr>
                <w:rFonts w:asciiTheme="minorHAnsi" w:hAnsiTheme="minorHAnsi" w:cstheme="minorHAnsi"/>
                <w:sz w:val="20"/>
                <w:szCs w:val="20"/>
              </w:rPr>
              <w:t>JBoss</w:t>
            </w:r>
            <w:r w:rsidR="00223583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, Apache-tomcat</w:t>
            </w:r>
          </w:p>
        </w:tc>
      </w:tr>
      <w:tr w:rsidR="00725905" w:rsidRPr="00561DDF" w14:paraId="47D8AE5D" w14:textId="77777777" w:rsidTr="00D26128">
        <w:trPr>
          <w:trHeight w:val="251"/>
        </w:trPr>
        <w:tc>
          <w:tcPr>
            <w:tcW w:w="3610" w:type="dxa"/>
          </w:tcPr>
          <w:p w14:paraId="0FAEF8DC" w14:textId="200B08F8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loud</w:t>
            </w:r>
            <w:r w:rsidR="00CF5422"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solution</w:t>
            </w:r>
          </w:p>
        </w:tc>
        <w:tc>
          <w:tcPr>
            <w:tcW w:w="5840" w:type="dxa"/>
          </w:tcPr>
          <w:p w14:paraId="468DC558" w14:textId="56C70AFE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AWS, Azure</w:t>
            </w:r>
            <w:r w:rsidR="00563929" w:rsidRPr="00561DDF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F5422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563929" w:rsidRPr="00561DDF">
              <w:rPr>
                <w:rFonts w:asciiTheme="minorHAnsi" w:hAnsiTheme="minorHAnsi" w:cstheme="minorHAnsi"/>
                <w:sz w:val="20"/>
                <w:szCs w:val="20"/>
              </w:rPr>
              <w:t>GCP</w:t>
            </w:r>
          </w:p>
        </w:tc>
      </w:tr>
      <w:tr w:rsidR="00725905" w:rsidRPr="00561DDF" w14:paraId="1FC4BE91" w14:textId="77777777" w:rsidTr="00D26128">
        <w:trPr>
          <w:trHeight w:val="15"/>
        </w:trPr>
        <w:tc>
          <w:tcPr>
            <w:tcW w:w="3610" w:type="dxa"/>
          </w:tcPr>
          <w:p w14:paraId="5EA6071E" w14:textId="77777777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onitoring</w:t>
            </w:r>
          </w:p>
        </w:tc>
        <w:tc>
          <w:tcPr>
            <w:tcW w:w="5840" w:type="dxa"/>
          </w:tcPr>
          <w:p w14:paraId="226BE1DE" w14:textId="0BAF3D9A" w:rsidR="00725905" w:rsidRPr="00561DDF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Grafana, Azure monitoring</w:t>
            </w:r>
            <w:r w:rsidR="00580E79" w:rsidRPr="00561DDF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and Log Analytic</w:t>
            </w:r>
            <w:r w:rsidR="00580E79" w:rsidRPr="00561DDF">
              <w:rPr>
                <w:rFonts w:asciiTheme="minorHAnsi" w:hAnsiTheme="minorHAnsi" w:cstheme="minorHAnsi"/>
                <w:sz w:val="20"/>
                <w:szCs w:val="20"/>
              </w:rPr>
              <w:t>s</w:t>
            </w:r>
          </w:p>
        </w:tc>
      </w:tr>
    </w:tbl>
    <w:p w14:paraId="59CF8E00" w14:textId="77777777" w:rsidR="00D654B4" w:rsidRPr="00561DDF" w:rsidRDefault="00D654B4" w:rsidP="00D654B4">
      <w:pPr>
        <w:jc w:val="both"/>
        <w:rPr>
          <w:rFonts w:asciiTheme="minorHAnsi" w:hAnsiTheme="minorHAnsi" w:cstheme="minorHAnsi"/>
          <w:color w:val="000000"/>
          <w:sz w:val="20"/>
          <w:szCs w:val="18"/>
        </w:rPr>
      </w:pPr>
    </w:p>
    <w:p w14:paraId="0A87813A" w14:textId="77777777" w:rsidR="00EE425E" w:rsidRPr="00561DDF" w:rsidRDefault="005F3BA2">
      <w:pPr>
        <w:jc w:val="both"/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</w:pPr>
      <w:r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Professional Summary</w:t>
      </w:r>
    </w:p>
    <w:p w14:paraId="0B753EC7" w14:textId="65C0D0C7" w:rsidR="004C3E22" w:rsidRPr="00561DDF" w:rsidRDefault="00F10C4D" w:rsidP="004C3E22">
      <w:pPr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</w:t>
      </w:r>
      <w:r w:rsidR="004C3E22"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</w:t>
      </w:r>
      <w:r w:rsidR="00F4557A"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</w:t>
      </w:r>
      <w:r w:rsidR="004C3E22"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</w:t>
      </w:r>
    </w:p>
    <w:p w14:paraId="2BF60E51" w14:textId="77777777" w:rsidR="00EE425E" w:rsidRPr="00561DDF" w:rsidRDefault="00EE425E">
      <w:pPr>
        <w:spacing w:line="240" w:lineRule="atLeast"/>
        <w:rPr>
          <w:rFonts w:asciiTheme="minorHAnsi" w:hAnsiTheme="minorHAnsi" w:cstheme="minorHAnsi"/>
          <w:b/>
          <w:bCs/>
          <w:sz w:val="20"/>
          <w:szCs w:val="18"/>
        </w:rPr>
      </w:pPr>
    </w:p>
    <w:p w14:paraId="199011D8" w14:textId="77777777" w:rsidR="00986D3D" w:rsidRPr="00561DDF" w:rsidRDefault="00986D3D" w:rsidP="00986D3D">
      <w:pPr>
        <w:spacing w:line="240" w:lineRule="atLeast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Employer: </w:t>
      </w:r>
      <w:r w:rsidR="00012A6E" w:rsidRPr="00561DDF">
        <w:rPr>
          <w:rFonts w:asciiTheme="minorHAnsi" w:hAnsiTheme="minorHAnsi" w:cstheme="minorHAnsi"/>
          <w:sz w:val="20"/>
          <w:szCs w:val="18"/>
        </w:rPr>
        <w:t xml:space="preserve">Quest </w:t>
      </w:r>
      <w:r w:rsidRPr="00561DDF">
        <w:rPr>
          <w:rFonts w:asciiTheme="minorHAnsi" w:hAnsiTheme="minorHAnsi" w:cstheme="minorHAnsi"/>
          <w:sz w:val="20"/>
          <w:szCs w:val="18"/>
        </w:rPr>
        <w:t>Global</w:t>
      </w:r>
    </w:p>
    <w:p w14:paraId="47094BD5" w14:textId="77777777" w:rsidR="00986D3D" w:rsidRPr="00561DDF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Duration: </w:t>
      </w:r>
      <w:r w:rsidRPr="00561DDF">
        <w:rPr>
          <w:rFonts w:asciiTheme="minorHAnsi" w:hAnsiTheme="minorHAnsi" w:cstheme="minorHAnsi"/>
          <w:sz w:val="20"/>
          <w:szCs w:val="18"/>
        </w:rPr>
        <w:t>(07/2019-till date)</w:t>
      </w:r>
    </w:p>
    <w:p w14:paraId="4AAF0557" w14:textId="77777777" w:rsidR="00986D3D" w:rsidRPr="00561DDF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Industry: </w:t>
      </w:r>
      <w:r w:rsidRPr="00561DDF">
        <w:rPr>
          <w:rFonts w:asciiTheme="minorHAnsi" w:hAnsiTheme="minorHAnsi" w:cstheme="minorHAnsi"/>
          <w:sz w:val="20"/>
          <w:szCs w:val="18"/>
        </w:rPr>
        <w:t>Information Technology</w:t>
      </w:r>
      <w:r w:rsidRPr="00561DDF">
        <w:rPr>
          <w:rFonts w:asciiTheme="minorHAnsi" w:hAnsiTheme="minorHAnsi" w:cstheme="minorHAnsi"/>
          <w:sz w:val="20"/>
          <w:szCs w:val="18"/>
        </w:rPr>
        <w:tab/>
      </w:r>
      <w:r w:rsidRPr="00561DDF">
        <w:rPr>
          <w:rFonts w:asciiTheme="minorHAnsi" w:hAnsiTheme="minorHAnsi" w:cstheme="minorHAnsi"/>
          <w:sz w:val="20"/>
          <w:szCs w:val="18"/>
        </w:rPr>
        <w:tab/>
      </w:r>
      <w:r w:rsidRPr="00561DDF">
        <w:rPr>
          <w:rFonts w:asciiTheme="minorHAnsi" w:hAnsiTheme="minorHAnsi" w:cstheme="minorHAnsi"/>
          <w:sz w:val="20"/>
          <w:szCs w:val="18"/>
        </w:rPr>
        <w:tab/>
        <w:t xml:space="preserve"> </w:t>
      </w:r>
    </w:p>
    <w:p w14:paraId="376CC814" w14:textId="77777777" w:rsidR="00986D3D" w:rsidRPr="00561DDF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 w:val="20"/>
          <w:szCs w:val="18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Role:</w:t>
      </w:r>
      <w:r w:rsidRPr="00561DDF">
        <w:rPr>
          <w:rFonts w:asciiTheme="minorHAnsi" w:hAnsiTheme="minorHAnsi" w:cstheme="minorHAnsi"/>
          <w:sz w:val="20"/>
          <w:szCs w:val="18"/>
        </w:rPr>
        <w:t xml:space="preserve"> Software Engineer</w:t>
      </w:r>
    </w:p>
    <w:p w14:paraId="63446933" w14:textId="77777777" w:rsidR="00986D3D" w:rsidRPr="00561DDF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20"/>
        </w:rPr>
        <w:t xml:space="preserve">Project: </w:t>
      </w:r>
      <w:r w:rsidRPr="00561DDF">
        <w:rPr>
          <w:rFonts w:asciiTheme="minorHAnsi" w:hAnsiTheme="minorHAnsi" w:cstheme="minorHAnsi"/>
          <w:bCs/>
          <w:sz w:val="20"/>
          <w:szCs w:val="20"/>
        </w:rPr>
        <w:t>IKEA</w:t>
      </w:r>
    </w:p>
    <w:p w14:paraId="5284C3BC" w14:textId="0D202579" w:rsidR="00DB4953" w:rsidRPr="00561DDF" w:rsidRDefault="00986D3D" w:rsidP="00E103B6">
      <w:pPr>
        <w:spacing w:line="240" w:lineRule="atLeast"/>
        <w:ind w:firstLine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Responsibilities:</w:t>
      </w:r>
    </w:p>
    <w:p w14:paraId="4A55E6F4" w14:textId="77777777" w:rsidR="00E103B6" w:rsidRPr="00561DDF" w:rsidRDefault="00E103B6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  <w:highlight w:val="white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Brainstorm for new ideas and ways to improve development delivery</w:t>
      </w:r>
    </w:p>
    <w:p w14:paraId="31A73408" w14:textId="3DB78F5C" w:rsidR="00E103B6" w:rsidRPr="00561DDF" w:rsidRDefault="00E103B6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Provid</w:t>
      </w:r>
      <w:r w:rsidR="00544860" w:rsidRPr="00561DDF">
        <w:rPr>
          <w:rFonts w:asciiTheme="minorHAnsi" w:hAnsiTheme="minorHAnsi" w:cstheme="minorHAnsi"/>
          <w:color w:val="000000"/>
          <w:sz w:val="20"/>
          <w:szCs w:val="18"/>
        </w:rPr>
        <w:t>ing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guidance and mentorship to engineers / co-team members</w:t>
      </w:r>
    </w:p>
    <w:p w14:paraId="36AE3E17" w14:textId="77777777" w:rsidR="00344E0D" w:rsidRPr="00561DDF" w:rsidRDefault="00344E0D" w:rsidP="00344E0D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Conduct audits and negotiates security in contracts with dev team which led to an improved and secured environment</w:t>
      </w:r>
    </w:p>
    <w:p w14:paraId="7683EFD8" w14:textId="1089D364" w:rsidR="00DB4953" w:rsidRPr="00561DDF" w:rsidRDefault="00DB4953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Build standard engineering practices of auto-scale, CI/CD, release </w:t>
      </w:r>
      <w:r w:rsidR="00544860" w:rsidRPr="00561DDF">
        <w:rPr>
          <w:rFonts w:asciiTheme="minorHAnsi" w:hAnsiTheme="minorHAnsi" w:cstheme="minorHAnsi"/>
          <w:color w:val="000000"/>
          <w:sz w:val="20"/>
          <w:szCs w:val="18"/>
        </w:rPr>
        <w:t>management and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HA </w:t>
      </w:r>
      <w:r w:rsidR="00544860" w:rsidRPr="00561DDF">
        <w:rPr>
          <w:rFonts w:asciiTheme="minorHAnsi" w:hAnsiTheme="minorHAnsi" w:cstheme="minorHAnsi"/>
          <w:color w:val="000000"/>
          <w:sz w:val="20"/>
          <w:szCs w:val="18"/>
        </w:rPr>
        <w:t>on</w:t>
      </w:r>
      <w:r w:rsidR="00D6451D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all</w:t>
      </w:r>
      <w:r w:rsidR="00544860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business-critical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engineering components</w:t>
      </w:r>
    </w:p>
    <w:p w14:paraId="127F565B" w14:textId="4CCDD0C4" w:rsidR="00344E0D" w:rsidRPr="00561DDF" w:rsidRDefault="00344E0D" w:rsidP="00344E0D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Actively involved in designing and device the cloud migration patterns</w:t>
      </w:r>
    </w:p>
    <w:p w14:paraId="1E63CA59" w14:textId="7A0B550A" w:rsidR="00344E0D" w:rsidRPr="00561DDF" w:rsidRDefault="00344E0D" w:rsidP="00344E0D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Drive and </w:t>
      </w:r>
      <w:r w:rsidR="00797D39" w:rsidRPr="00561DDF">
        <w:rPr>
          <w:rFonts w:asciiTheme="minorHAnsi" w:hAnsiTheme="minorHAnsi" w:cstheme="minorHAnsi"/>
          <w:color w:val="000000"/>
          <w:sz w:val="20"/>
          <w:szCs w:val="18"/>
        </w:rPr>
        <w:t>coached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to deploy multiple Kubernetes clusters and serverless services in the same way across our all environments which make almost zero error deployment</w:t>
      </w:r>
    </w:p>
    <w:p w14:paraId="20953832" w14:textId="77777777" w:rsidR="00E87518" w:rsidRPr="00561DDF" w:rsidRDefault="00E87518" w:rsidP="00E87518">
      <w:pPr>
        <w:pStyle w:val="ColorfulList-Accent11"/>
        <w:widowControl/>
        <w:spacing w:line="240" w:lineRule="atLeast"/>
        <w:ind w:left="0"/>
        <w:contextualSpacing/>
        <w:rPr>
          <w:rFonts w:asciiTheme="minorHAnsi" w:hAnsiTheme="minorHAnsi" w:cstheme="minorHAnsi"/>
          <w:color w:val="000000"/>
          <w:sz w:val="20"/>
          <w:szCs w:val="18"/>
        </w:rPr>
      </w:pPr>
    </w:p>
    <w:p w14:paraId="7A5D9F4C" w14:textId="77777777" w:rsidR="00EE425E" w:rsidRPr="00561DDF" w:rsidRDefault="005F3BA2" w:rsidP="00A63F9F">
      <w:pPr>
        <w:spacing w:line="240" w:lineRule="atLeast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Employer: </w:t>
      </w:r>
      <w:r w:rsidRPr="00561DDF">
        <w:rPr>
          <w:rFonts w:asciiTheme="minorHAnsi" w:hAnsiTheme="minorHAnsi" w:cstheme="minorHAnsi"/>
          <w:sz w:val="20"/>
          <w:szCs w:val="18"/>
        </w:rPr>
        <w:t>Siemens</w:t>
      </w:r>
    </w:p>
    <w:p w14:paraId="74B524A3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Duration: </w:t>
      </w:r>
      <w:r w:rsidRPr="00561DDF">
        <w:rPr>
          <w:rFonts w:asciiTheme="minorHAnsi" w:hAnsiTheme="minorHAnsi" w:cstheme="minorHAnsi"/>
          <w:sz w:val="20"/>
          <w:szCs w:val="18"/>
        </w:rPr>
        <w:t>(07/2017-</w:t>
      </w:r>
      <w:r w:rsidR="00986D3D" w:rsidRPr="00561DDF">
        <w:rPr>
          <w:rFonts w:asciiTheme="minorHAnsi" w:hAnsiTheme="minorHAnsi" w:cstheme="minorHAnsi"/>
          <w:sz w:val="20"/>
          <w:szCs w:val="18"/>
        </w:rPr>
        <w:t>07/2019</w:t>
      </w:r>
      <w:r w:rsidRPr="00561DDF">
        <w:rPr>
          <w:rFonts w:asciiTheme="minorHAnsi" w:hAnsiTheme="minorHAnsi" w:cstheme="minorHAnsi"/>
          <w:sz w:val="20"/>
          <w:szCs w:val="18"/>
        </w:rPr>
        <w:t>)</w:t>
      </w:r>
    </w:p>
    <w:p w14:paraId="644B6F22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Industry: </w:t>
      </w:r>
      <w:r w:rsidRPr="00561DDF">
        <w:rPr>
          <w:rFonts w:asciiTheme="minorHAnsi" w:hAnsiTheme="minorHAnsi" w:cstheme="minorHAnsi"/>
          <w:sz w:val="20"/>
          <w:szCs w:val="18"/>
        </w:rPr>
        <w:t>Information Technology</w:t>
      </w:r>
      <w:r w:rsidRPr="00561DDF">
        <w:rPr>
          <w:rFonts w:asciiTheme="minorHAnsi" w:hAnsiTheme="minorHAnsi" w:cstheme="minorHAnsi"/>
          <w:sz w:val="20"/>
          <w:szCs w:val="18"/>
        </w:rPr>
        <w:tab/>
      </w:r>
      <w:r w:rsidRPr="00561DDF">
        <w:rPr>
          <w:rFonts w:asciiTheme="minorHAnsi" w:hAnsiTheme="minorHAnsi" w:cstheme="minorHAnsi"/>
          <w:sz w:val="20"/>
          <w:szCs w:val="18"/>
        </w:rPr>
        <w:tab/>
      </w:r>
      <w:r w:rsidRPr="00561DDF">
        <w:rPr>
          <w:rFonts w:asciiTheme="minorHAnsi" w:hAnsiTheme="minorHAnsi" w:cstheme="minorHAnsi"/>
          <w:sz w:val="20"/>
          <w:szCs w:val="18"/>
        </w:rPr>
        <w:tab/>
        <w:t xml:space="preserve"> </w:t>
      </w:r>
    </w:p>
    <w:p w14:paraId="3CF3572D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0"/>
          <w:szCs w:val="18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Role:</w:t>
      </w:r>
      <w:r w:rsidRPr="00561DDF">
        <w:rPr>
          <w:rFonts w:asciiTheme="minorHAnsi" w:hAnsiTheme="minorHAnsi" w:cstheme="minorHAnsi"/>
          <w:sz w:val="20"/>
          <w:szCs w:val="18"/>
        </w:rPr>
        <w:t xml:space="preserve"> Software Engineer</w:t>
      </w:r>
    </w:p>
    <w:p w14:paraId="5E641B6F" w14:textId="77777777" w:rsidR="000502EE" w:rsidRPr="00561DDF" w:rsidRDefault="000502EE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20"/>
        </w:rPr>
        <w:t xml:space="preserve">Project: </w:t>
      </w:r>
      <w:proofErr w:type="spellStart"/>
      <w:r w:rsidRPr="00561DDF">
        <w:rPr>
          <w:rFonts w:asciiTheme="minorHAnsi" w:hAnsiTheme="minorHAnsi" w:cstheme="minorHAnsi"/>
          <w:bCs/>
          <w:sz w:val="20"/>
          <w:szCs w:val="20"/>
        </w:rPr>
        <w:t>Mindsphere</w:t>
      </w:r>
      <w:proofErr w:type="spellEnd"/>
    </w:p>
    <w:p w14:paraId="417D531B" w14:textId="77777777" w:rsidR="00EE425E" w:rsidRPr="00561DDF" w:rsidRDefault="005F3BA2" w:rsidP="00A63F9F">
      <w:pPr>
        <w:spacing w:line="240" w:lineRule="atLeast"/>
        <w:ind w:firstLine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lastRenderedPageBreak/>
        <w:t>Responsibilities:</w:t>
      </w:r>
    </w:p>
    <w:p w14:paraId="3FA07826" w14:textId="4AAD19BF" w:rsidR="000B37CC" w:rsidRPr="00561DDF" w:rsidRDefault="00D2267F" w:rsidP="000B37CC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0"/>
          <w:szCs w:val="18"/>
          <w:highlight w:val="white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Design</w:t>
      </w:r>
      <w:r w:rsidR="000B37CC" w:rsidRPr="00561DDF">
        <w:rPr>
          <w:rFonts w:asciiTheme="minorHAnsi" w:hAnsiTheme="minorHAnsi" w:cstheme="minorHAnsi"/>
          <w:color w:val="000000"/>
          <w:sz w:val="20"/>
          <w:szCs w:val="18"/>
        </w:rPr>
        <w:t>ed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an enterprise solution infrastructure for IIOT </w:t>
      </w:r>
      <w:r w:rsidR="000B37CC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service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in Azure</w:t>
      </w:r>
      <w:r w:rsidR="000B37CC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</w:t>
      </w:r>
      <w:r w:rsidR="00544860" w:rsidRPr="00561DDF">
        <w:rPr>
          <w:rFonts w:asciiTheme="minorHAnsi" w:hAnsiTheme="minorHAnsi" w:cstheme="minorHAnsi"/>
          <w:color w:val="000000"/>
          <w:sz w:val="20"/>
          <w:szCs w:val="18"/>
        </w:rPr>
        <w:t>and AWS cloud</w:t>
      </w:r>
    </w:p>
    <w:p w14:paraId="0DD9C754" w14:textId="0EC1ADC9" w:rsidR="00E87518" w:rsidRPr="00561DDF" w:rsidRDefault="00CB75B6" w:rsidP="00E87518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0"/>
          <w:szCs w:val="18"/>
          <w:highlight w:val="white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Analysing</w:t>
      </w:r>
      <w:r w:rsidR="00E87518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infrastructures and pipeline for vulnerability and security loopholes</w:t>
      </w:r>
    </w:p>
    <w:p w14:paraId="3CF3FB20" w14:textId="79AE0CFA" w:rsidR="003C5485" w:rsidRPr="00561DDF" w:rsidRDefault="000B37CC" w:rsidP="003C5485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Setting up an automated CI / CD pipeline and patch management solution </w:t>
      </w:r>
      <w:r w:rsidR="006271F7">
        <w:rPr>
          <w:rFonts w:asciiTheme="minorHAnsi" w:hAnsiTheme="minorHAnsi" w:cstheme="minorHAnsi"/>
          <w:color w:val="000000"/>
          <w:sz w:val="20"/>
          <w:szCs w:val="18"/>
        </w:rPr>
        <w:t>to achi</w:t>
      </w:r>
      <w:r w:rsidR="00AC3A19">
        <w:rPr>
          <w:rFonts w:asciiTheme="minorHAnsi" w:hAnsiTheme="minorHAnsi" w:cstheme="minorHAnsi"/>
          <w:color w:val="000000"/>
          <w:sz w:val="20"/>
          <w:szCs w:val="18"/>
        </w:rPr>
        <w:t>e</w:t>
      </w:r>
      <w:r w:rsidR="006271F7">
        <w:rPr>
          <w:rFonts w:asciiTheme="minorHAnsi" w:hAnsiTheme="minorHAnsi" w:cstheme="minorHAnsi"/>
          <w:color w:val="000000"/>
          <w:sz w:val="20"/>
          <w:szCs w:val="18"/>
        </w:rPr>
        <w:t>ve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</w:t>
      </w:r>
      <w:r w:rsidR="006271F7">
        <w:rPr>
          <w:rFonts w:asciiTheme="minorHAnsi" w:hAnsiTheme="minorHAnsi" w:cstheme="minorHAnsi"/>
          <w:color w:val="000000"/>
          <w:sz w:val="20"/>
          <w:szCs w:val="18"/>
        </w:rPr>
        <w:t>100%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deployment up to production</w:t>
      </w:r>
    </w:p>
    <w:p w14:paraId="76C0870D" w14:textId="6E9665B7" w:rsidR="00E87518" w:rsidRPr="00561DDF" w:rsidRDefault="00F9583B" w:rsidP="00F9583B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0"/>
          <w:szCs w:val="18"/>
          <w:highlight w:val="white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Introduced security monitoring dashboard based on CIS Benchmark recommendations and e</w:t>
      </w:r>
      <w:r w:rsidR="009F4E09" w:rsidRPr="00561DDF">
        <w:rPr>
          <w:rFonts w:asciiTheme="minorHAnsi" w:hAnsiTheme="minorHAnsi" w:cstheme="minorHAnsi"/>
          <w:color w:val="000000"/>
          <w:sz w:val="20"/>
          <w:szCs w:val="18"/>
        </w:rPr>
        <w:t>xecute</w:t>
      </w:r>
      <w:r w:rsidR="009F4E09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</w:t>
      </w:r>
      <w:r w:rsidR="000B37CC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hardening of services and application</w:t>
      </w:r>
      <w:r w:rsidR="006271F7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s</w:t>
      </w:r>
    </w:p>
    <w:p w14:paraId="41621EA4" w14:textId="47B3EBA1" w:rsidR="00E87518" w:rsidRPr="00561DDF" w:rsidRDefault="000B37CC" w:rsidP="00E87518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Performed various t</w:t>
      </w:r>
      <w:r w:rsidR="00E87518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hreat </w:t>
      </w:r>
      <w:r w:rsidR="00CB75B6" w:rsidRPr="00561DDF">
        <w:rPr>
          <w:rFonts w:asciiTheme="minorHAnsi" w:hAnsiTheme="minorHAnsi" w:cstheme="minorHAnsi"/>
          <w:color w:val="000000"/>
          <w:sz w:val="20"/>
          <w:szCs w:val="18"/>
        </w:rPr>
        <w:t>modelling</w:t>
      </w:r>
      <w:r w:rsidR="00E87518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and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v</w:t>
      </w:r>
      <w:r w:rsidR="00E87518"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ulnerability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scanning.</w:t>
      </w:r>
    </w:p>
    <w:p w14:paraId="2D63A96F" w14:textId="77777777" w:rsidR="00E87518" w:rsidRPr="00561DDF" w:rsidRDefault="00E87518" w:rsidP="00A63F9F">
      <w:pPr>
        <w:spacing w:line="240" w:lineRule="atLeast"/>
        <w:jc w:val="both"/>
        <w:rPr>
          <w:rFonts w:asciiTheme="minorHAnsi" w:hAnsiTheme="minorHAnsi" w:cstheme="minorHAnsi"/>
          <w:b/>
          <w:bCs/>
          <w:sz w:val="20"/>
          <w:szCs w:val="18"/>
        </w:rPr>
      </w:pPr>
    </w:p>
    <w:p w14:paraId="29B89EF9" w14:textId="062391B0" w:rsidR="00EE425E" w:rsidRPr="00561DDF" w:rsidRDefault="005F3BA2" w:rsidP="00A63F9F">
      <w:pPr>
        <w:spacing w:line="240" w:lineRule="atLeast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Employer: </w:t>
      </w:r>
      <w:proofErr w:type="spellStart"/>
      <w:r w:rsidRPr="00561DDF">
        <w:rPr>
          <w:rFonts w:asciiTheme="minorHAnsi" w:hAnsiTheme="minorHAnsi" w:cstheme="minorHAnsi"/>
          <w:sz w:val="20"/>
          <w:szCs w:val="18"/>
        </w:rPr>
        <w:t>Agreeya</w:t>
      </w:r>
      <w:proofErr w:type="spellEnd"/>
      <w:r w:rsidRPr="00561DDF">
        <w:rPr>
          <w:rFonts w:asciiTheme="minorHAnsi" w:hAnsiTheme="minorHAnsi" w:cstheme="minorHAnsi"/>
          <w:sz w:val="20"/>
          <w:szCs w:val="18"/>
        </w:rPr>
        <w:t xml:space="preserve"> </w:t>
      </w:r>
      <w:r w:rsidR="009F4E09" w:rsidRPr="00561DDF">
        <w:rPr>
          <w:rFonts w:asciiTheme="minorHAnsi" w:hAnsiTheme="minorHAnsi" w:cstheme="minorHAnsi"/>
          <w:sz w:val="20"/>
          <w:szCs w:val="18"/>
        </w:rPr>
        <w:t>M</w:t>
      </w:r>
      <w:r w:rsidRPr="00561DDF">
        <w:rPr>
          <w:rFonts w:asciiTheme="minorHAnsi" w:hAnsiTheme="minorHAnsi" w:cstheme="minorHAnsi"/>
          <w:sz w:val="20"/>
          <w:szCs w:val="18"/>
        </w:rPr>
        <w:t xml:space="preserve">obility </w:t>
      </w:r>
      <w:r w:rsidR="003C0714" w:rsidRPr="00561DDF">
        <w:rPr>
          <w:rFonts w:asciiTheme="minorHAnsi" w:hAnsiTheme="minorHAnsi" w:cstheme="minorHAnsi"/>
          <w:sz w:val="20"/>
          <w:szCs w:val="18"/>
        </w:rPr>
        <w:t>(Now QuEST Global)</w:t>
      </w:r>
    </w:p>
    <w:p w14:paraId="2AB780DD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Duration: </w:t>
      </w:r>
      <w:r w:rsidRPr="00561DDF">
        <w:rPr>
          <w:rFonts w:asciiTheme="minorHAnsi" w:hAnsiTheme="minorHAnsi" w:cstheme="minorHAnsi"/>
          <w:sz w:val="20"/>
          <w:szCs w:val="18"/>
        </w:rPr>
        <w:t>(12/2014-07/2017)</w:t>
      </w:r>
    </w:p>
    <w:p w14:paraId="5CD75FEC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Industry: </w:t>
      </w:r>
      <w:r w:rsidRPr="00561DDF">
        <w:rPr>
          <w:rFonts w:asciiTheme="minorHAnsi" w:hAnsiTheme="minorHAnsi" w:cstheme="minorHAnsi"/>
          <w:sz w:val="20"/>
          <w:szCs w:val="18"/>
        </w:rPr>
        <w:t>Information Technology</w:t>
      </w:r>
      <w:r w:rsidRPr="00561DDF">
        <w:rPr>
          <w:rFonts w:asciiTheme="minorHAnsi" w:hAnsiTheme="minorHAnsi" w:cstheme="minorHAnsi"/>
          <w:sz w:val="20"/>
          <w:szCs w:val="18"/>
        </w:rPr>
        <w:tab/>
      </w:r>
    </w:p>
    <w:p w14:paraId="6BB9E350" w14:textId="5043C890" w:rsidR="00EE425E" w:rsidRDefault="005F3BA2" w:rsidP="00B04172">
      <w:pPr>
        <w:spacing w:line="240" w:lineRule="atLeast"/>
        <w:ind w:left="709"/>
        <w:jc w:val="both"/>
        <w:rPr>
          <w:rFonts w:asciiTheme="minorHAnsi" w:hAnsiTheme="minorHAnsi" w:cstheme="minorHAnsi"/>
          <w:sz w:val="20"/>
          <w:szCs w:val="18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Role:</w:t>
      </w:r>
      <w:r w:rsidR="001B411E" w:rsidRPr="00561DDF">
        <w:rPr>
          <w:rFonts w:asciiTheme="minorHAnsi" w:hAnsiTheme="minorHAnsi" w:cstheme="minorHAnsi"/>
          <w:sz w:val="20"/>
          <w:szCs w:val="18"/>
        </w:rPr>
        <w:t xml:space="preserve"> Software Engineer</w:t>
      </w:r>
    </w:p>
    <w:p w14:paraId="53721C85" w14:textId="77777777" w:rsidR="004E511F" w:rsidRPr="00561DDF" w:rsidRDefault="004E511F" w:rsidP="00B04172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</w:p>
    <w:tbl>
      <w:tblPr>
        <w:tblW w:w="9025" w:type="dxa"/>
        <w:tblInd w:w="72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3" w:type="dxa"/>
        </w:tblCellMar>
        <w:tblLook w:val="04A0" w:firstRow="1" w:lastRow="0" w:firstColumn="1" w:lastColumn="0" w:noHBand="0" w:noVBand="1"/>
      </w:tblPr>
      <w:tblGrid>
        <w:gridCol w:w="1620"/>
        <w:gridCol w:w="7405"/>
      </w:tblGrid>
      <w:tr w:rsidR="00EE425E" w:rsidRPr="00561DDF" w14:paraId="79CA1FB7" w14:textId="77777777" w:rsidTr="006271F7">
        <w:tc>
          <w:tcPr>
            <w:tcW w:w="16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555262BB" w14:textId="77777777" w:rsidR="00EE425E" w:rsidRPr="00561DDF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ajor Projects</w:t>
            </w:r>
          </w:p>
        </w:tc>
        <w:tc>
          <w:tcPr>
            <w:tcW w:w="74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54A284B6" w14:textId="77777777" w:rsidR="00EE425E" w:rsidRPr="00561DDF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eastAsia="Cambria" w:hAnsiTheme="minorHAnsi" w:cstheme="minorHAnsi"/>
                <w:sz w:val="20"/>
                <w:szCs w:val="20"/>
              </w:rPr>
              <w:t xml:space="preserve">   </w:t>
            </w:r>
            <w:r w:rsidRPr="00561DDF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ools/Technologies used</w:t>
            </w:r>
          </w:p>
        </w:tc>
      </w:tr>
      <w:tr w:rsidR="00EE425E" w:rsidRPr="00561DDF" w14:paraId="4C60ABB1" w14:textId="77777777" w:rsidTr="006271F7">
        <w:tc>
          <w:tcPr>
            <w:tcW w:w="16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5A2FBB5F" w14:textId="77777777" w:rsidR="00EE425E" w:rsidRPr="00561DDF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SAAS </w:t>
            </w:r>
          </w:p>
        </w:tc>
        <w:tc>
          <w:tcPr>
            <w:tcW w:w="74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74340A25" w14:textId="471D7EDE" w:rsidR="00EE425E" w:rsidRPr="00561DDF" w:rsidRDefault="005F3BA2" w:rsidP="00241AD8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AWS- </w:t>
            </w:r>
            <w:proofErr w:type="spellStart"/>
            <w:r w:rsidR="009B3DAD" w:rsidRPr="00561DDF">
              <w:rPr>
                <w:rFonts w:asciiTheme="minorHAnsi" w:hAnsiTheme="minorHAnsi" w:cstheme="minorHAnsi"/>
                <w:sz w:val="20"/>
                <w:szCs w:val="20"/>
              </w:rPr>
              <w:t>ebs</w:t>
            </w:r>
            <w:proofErr w:type="spellEnd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, R</w:t>
            </w:r>
            <w:r w:rsidR="009B3DAD" w:rsidRPr="00561DDF">
              <w:rPr>
                <w:rFonts w:asciiTheme="minorHAnsi" w:hAnsiTheme="minorHAnsi" w:cstheme="minorHAnsi"/>
                <w:sz w:val="20"/>
                <w:szCs w:val="20"/>
              </w:rPr>
              <w:t>53, s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3, RDS, </w:t>
            </w:r>
            <w:r w:rsidR="0008257F" w:rsidRPr="00561DDF">
              <w:rPr>
                <w:rFonts w:asciiTheme="minorHAnsi" w:hAnsiTheme="minorHAnsi" w:cstheme="minorHAnsi"/>
                <w:sz w:val="20"/>
                <w:szCs w:val="20"/>
              </w:rPr>
              <w:t>CloudWatch</w:t>
            </w:r>
            <w:r w:rsidR="009B3DAD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08257F" w:rsidRPr="00561DDF">
              <w:rPr>
                <w:rFonts w:asciiTheme="minorHAnsi" w:hAnsiTheme="minorHAnsi" w:cstheme="minorHAnsi"/>
                <w:sz w:val="20"/>
                <w:szCs w:val="20"/>
              </w:rPr>
              <w:t>CloudTrail</w:t>
            </w:r>
            <w:r w:rsidR="009B3DAD" w:rsidRPr="00561DDF">
              <w:rPr>
                <w:rFonts w:asciiTheme="minorHAnsi" w:hAnsiTheme="minorHAnsi" w:cstheme="minorHAnsi"/>
                <w:sz w:val="20"/>
                <w:szCs w:val="20"/>
              </w:rPr>
              <w:t>, ec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2, ELB, </w:t>
            </w:r>
            <w:r w:rsidR="009B3DAD" w:rsidRPr="00561DDF">
              <w:rPr>
                <w:rFonts w:asciiTheme="minorHAnsi" w:hAnsiTheme="minorHAnsi" w:cstheme="minorHAnsi"/>
                <w:sz w:val="20"/>
                <w:szCs w:val="20"/>
              </w:rPr>
              <w:t>Jenkins</w:t>
            </w:r>
          </w:p>
          <w:p w14:paraId="0B761718" w14:textId="77777777" w:rsidR="00EE425E" w:rsidRPr="00561DDF" w:rsidRDefault="009B3DAD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docker</w:t>
            </w:r>
            <w:r w:rsidR="005F3BA2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ansible</w:t>
            </w:r>
            <w:r w:rsidR="002E4D21" w:rsidRPr="00561DDF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5F3BA2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python</w:t>
            </w:r>
            <w:r w:rsidR="005F3BA2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EC0551" w:rsidRPr="00561DDF">
              <w:rPr>
                <w:rFonts w:asciiTheme="minorHAnsi" w:hAnsiTheme="minorHAnsi" w:cstheme="minorHAnsi"/>
                <w:sz w:val="20"/>
                <w:szCs w:val="20"/>
              </w:rPr>
              <w:t>N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ginx</w:t>
            </w:r>
          </w:p>
        </w:tc>
      </w:tr>
      <w:tr w:rsidR="00EE425E" w:rsidRPr="00561DDF" w14:paraId="42C85BBE" w14:textId="77777777" w:rsidTr="006271F7">
        <w:trPr>
          <w:trHeight w:val="280"/>
        </w:trPr>
        <w:tc>
          <w:tcPr>
            <w:tcW w:w="16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33A77314" w14:textId="77777777" w:rsidR="00EE425E" w:rsidRPr="00561DDF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Device analytics</w:t>
            </w:r>
          </w:p>
        </w:tc>
        <w:tc>
          <w:tcPr>
            <w:tcW w:w="74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39F68E92" w14:textId="1B57F424" w:rsidR="00EE425E" w:rsidRPr="00561DDF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Jenkins,</w:t>
            </w:r>
            <w:r w:rsidR="00091376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Git, J</w:t>
            </w:r>
            <w:r w:rsidR="00091376" w:rsidRPr="00561DDF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oss </w:t>
            </w:r>
            <w:proofErr w:type="spellStart"/>
            <w:r w:rsidR="00D26128"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ildfly</w:t>
            </w:r>
            <w:proofErr w:type="spellEnd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, Ant, shell scripting</w:t>
            </w:r>
          </w:p>
        </w:tc>
      </w:tr>
      <w:tr w:rsidR="00223583" w:rsidRPr="00561DDF" w14:paraId="59A394FF" w14:textId="77777777" w:rsidTr="006271F7">
        <w:tc>
          <w:tcPr>
            <w:tcW w:w="16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305FA8CC" w14:textId="2E9DB918" w:rsidR="00223583" w:rsidRPr="00561DDF" w:rsidRDefault="00223583" w:rsidP="00223583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CC certification </w:t>
            </w:r>
          </w:p>
        </w:tc>
        <w:tc>
          <w:tcPr>
            <w:tcW w:w="74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0DB56F3" w14:textId="1EECD517" w:rsidR="00223583" w:rsidRPr="00561DDF" w:rsidRDefault="00223583" w:rsidP="00223583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223583">
              <w:rPr>
                <w:rFonts w:asciiTheme="minorHAnsi" w:hAnsiTheme="minorHAnsi" w:cstheme="minorHAnsi"/>
                <w:sz w:val="20"/>
                <w:szCs w:val="20"/>
              </w:rPr>
              <w:t>Git, AOSP setup</w:t>
            </w:r>
            <w:r w:rsidR="00EA3F89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223583">
              <w:rPr>
                <w:rFonts w:asciiTheme="minorHAnsi" w:hAnsiTheme="minorHAnsi" w:cstheme="minorHAnsi"/>
                <w:sz w:val="20"/>
                <w:szCs w:val="20"/>
              </w:rPr>
              <w:t xml:space="preserve"> Gerrit mirror setup, Jenkins</w:t>
            </w:r>
          </w:p>
        </w:tc>
      </w:tr>
      <w:tr w:rsidR="00223583" w:rsidRPr="00561DDF" w14:paraId="7ABF949C" w14:textId="77777777" w:rsidTr="006271F7">
        <w:tc>
          <w:tcPr>
            <w:tcW w:w="16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14:paraId="2422D9E5" w14:textId="77777777" w:rsidR="00223583" w:rsidRPr="00561DDF" w:rsidRDefault="00223583" w:rsidP="00223583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MDM</w:t>
            </w:r>
          </w:p>
        </w:tc>
        <w:tc>
          <w:tcPr>
            <w:tcW w:w="740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14:paraId="680DF6BD" w14:textId="256B822C" w:rsidR="00223583" w:rsidRPr="00561DDF" w:rsidRDefault="00223583" w:rsidP="00223583">
            <w:pPr>
              <w:spacing w:line="240" w:lineRule="atLeast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Apache Tomcat &amp; </w:t>
            </w:r>
            <w:proofErr w:type="spellStart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RoR</w:t>
            </w:r>
            <w:proofErr w:type="spellEnd"/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setup, Salt stack, Jenkins, AWS, </w:t>
            </w:r>
            <w:proofErr w:type="spellStart"/>
            <w:r w:rsidRPr="00561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lxc</w:t>
            </w:r>
            <w:proofErr w:type="spellEnd"/>
            <w:r w:rsidRPr="00561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561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Haproxy</w:t>
            </w:r>
            <w:proofErr w:type="spellEnd"/>
            <w:r w:rsidRPr="00561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1560517F" w14:textId="77777777" w:rsidR="00D26128" w:rsidRDefault="00D26128">
      <w:pPr>
        <w:spacing w:line="240" w:lineRule="atLeast"/>
        <w:ind w:left="-709"/>
        <w:jc w:val="both"/>
        <w:rPr>
          <w:rFonts w:asciiTheme="minorHAnsi" w:hAnsiTheme="minorHAnsi" w:cstheme="minorHAnsi"/>
          <w:b/>
          <w:bCs/>
          <w:sz w:val="20"/>
          <w:szCs w:val="18"/>
        </w:rPr>
      </w:pPr>
    </w:p>
    <w:p w14:paraId="1C1AA2B1" w14:textId="53D45F7E" w:rsidR="00EE425E" w:rsidRPr="00561DDF" w:rsidRDefault="005F3BA2">
      <w:pPr>
        <w:spacing w:line="240" w:lineRule="atLeast"/>
        <w:ind w:left="-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  </w:t>
      </w:r>
      <w:r w:rsidR="00A63F9F" w:rsidRPr="00561DDF">
        <w:rPr>
          <w:rFonts w:asciiTheme="minorHAnsi" w:hAnsiTheme="minorHAnsi" w:cstheme="minorHAnsi"/>
          <w:b/>
          <w:bCs/>
          <w:sz w:val="20"/>
          <w:szCs w:val="18"/>
        </w:rPr>
        <w:tab/>
      </w:r>
      <w:r w:rsidR="00C0762C" w:rsidRPr="00561DDF">
        <w:rPr>
          <w:rFonts w:asciiTheme="minorHAnsi" w:hAnsiTheme="minorHAnsi" w:cstheme="minorHAnsi"/>
          <w:b/>
          <w:bCs/>
          <w:sz w:val="20"/>
          <w:szCs w:val="18"/>
        </w:rPr>
        <w:tab/>
      </w:r>
      <w:r w:rsidRPr="00561DDF">
        <w:rPr>
          <w:rFonts w:asciiTheme="minorHAnsi" w:hAnsiTheme="minorHAnsi" w:cstheme="minorHAnsi"/>
          <w:b/>
          <w:bCs/>
          <w:sz w:val="20"/>
          <w:szCs w:val="18"/>
        </w:rPr>
        <w:t>Responsibilities:</w:t>
      </w:r>
    </w:p>
    <w:p w14:paraId="44E01B58" w14:textId="189C7D3F" w:rsidR="00EE425E" w:rsidRPr="00561DDF" w:rsidRDefault="00931465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Cs w:val="22"/>
        </w:rPr>
      </w:pPr>
      <w:bookmarkStart w:id="0" w:name="__DdeLink__256_32575987"/>
      <w:bookmarkEnd w:id="0"/>
      <w:r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Developed</w:t>
      </w:r>
      <w:r w:rsidR="00D6451D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</w:t>
      </w:r>
      <w:r w:rsidR="00285907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and 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optimize CI</w:t>
      </w:r>
      <w:r w:rsidR="00D6451D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&amp; 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CD processes on AWS cloud using </w:t>
      </w:r>
      <w:r w:rsidR="00D6451D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build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</w:t>
      </w:r>
      <w:r w:rsidR="00D6451D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t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ool</w:t>
      </w:r>
      <w:r w:rsidR="00D6451D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s like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Jenkins, Bamboo.</w:t>
      </w:r>
    </w:p>
    <w:p w14:paraId="7E779081" w14:textId="77777777" w:rsidR="00DA7A1D" w:rsidRPr="00561DDF" w:rsidRDefault="003C5485" w:rsidP="00DA7A1D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0"/>
          <w:szCs w:val="20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Impose</w:t>
      </w:r>
      <w:r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CI</w:t>
      </w:r>
      <w:r w:rsidR="007D3A5A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/CD processes fo</w:t>
      </w:r>
      <w:r w:rsidR="002E4D21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r </w:t>
      </w:r>
      <w:r w:rsidR="00AA5223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>installer-based</w:t>
      </w:r>
      <w:r w:rsidR="005F3BA2" w:rsidRPr="00561DDF">
        <w:rPr>
          <w:rFonts w:asciiTheme="minorHAnsi" w:hAnsiTheme="minorHAnsi" w:cstheme="minorHAnsi"/>
          <w:color w:val="000000"/>
          <w:sz w:val="20"/>
          <w:szCs w:val="18"/>
          <w:highlight w:val="white"/>
        </w:rPr>
        <w:t xml:space="preserve"> projects and created complex installers from </w:t>
      </w:r>
      <w:r w:rsidR="005F3BA2" w:rsidRPr="00561DDF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>scratch.</w:t>
      </w:r>
    </w:p>
    <w:p w14:paraId="27609481" w14:textId="1E461647" w:rsidR="0008257F" w:rsidRPr="00561DDF" w:rsidRDefault="00931465" w:rsidP="0008257F">
      <w:pPr>
        <w:widowControl/>
        <w:numPr>
          <w:ilvl w:val="0"/>
          <w:numId w:val="3"/>
        </w:numPr>
        <w:spacing w:line="240" w:lineRule="atLeast"/>
        <w:rPr>
          <w:rFonts w:asciiTheme="minorHAnsi" w:hAnsiTheme="minorHAnsi" w:cstheme="minorHAnsi"/>
          <w:bCs/>
          <w:color w:val="000000"/>
          <w:sz w:val="20"/>
          <w:szCs w:val="20"/>
        </w:rPr>
      </w:pPr>
      <w:r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>Designed</w:t>
      </w:r>
      <w:r w:rsidR="0008257F" w:rsidRPr="00561DDF">
        <w:rPr>
          <w:rFonts w:asciiTheme="minorHAnsi" w:hAnsiTheme="minorHAnsi" w:cstheme="minorHAnsi"/>
          <w:bCs/>
          <w:color w:val="000000"/>
          <w:sz w:val="20"/>
          <w:szCs w:val="20"/>
        </w:rPr>
        <w:t xml:space="preserve"> a multi-tier repository for Android Open Source Project (AOSP)</w:t>
      </w:r>
    </w:p>
    <w:p w14:paraId="602F3BC9" w14:textId="77777777" w:rsidR="0008257F" w:rsidRPr="00561DDF" w:rsidRDefault="0008257F" w:rsidP="00A63F9F">
      <w:pPr>
        <w:spacing w:line="240" w:lineRule="atLeast"/>
        <w:ind w:left="-709" w:firstLine="709"/>
        <w:jc w:val="both"/>
        <w:rPr>
          <w:rFonts w:asciiTheme="minorHAnsi" w:hAnsiTheme="minorHAnsi" w:cstheme="minorHAnsi"/>
          <w:b/>
          <w:bCs/>
          <w:sz w:val="20"/>
          <w:szCs w:val="18"/>
        </w:rPr>
      </w:pPr>
    </w:p>
    <w:p w14:paraId="37F1ADA8" w14:textId="3F2DEECE" w:rsidR="00EE425E" w:rsidRPr="00561DDF" w:rsidRDefault="005F3BA2" w:rsidP="00A63F9F">
      <w:pPr>
        <w:spacing w:line="240" w:lineRule="atLeast"/>
        <w:ind w:left="-709" w:firstLine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Employer</w:t>
      </w:r>
      <w:r w:rsidRPr="00561DDF">
        <w:rPr>
          <w:rFonts w:asciiTheme="minorHAnsi" w:hAnsiTheme="minorHAnsi" w:cstheme="minorHAnsi"/>
          <w:sz w:val="20"/>
          <w:szCs w:val="18"/>
        </w:rPr>
        <w:t xml:space="preserve">: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Epitome Technologies</w:t>
      </w:r>
    </w:p>
    <w:p w14:paraId="4D9FE02B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 xml:space="preserve">Duration: </w:t>
      </w:r>
      <w:r w:rsidRPr="00561DDF">
        <w:rPr>
          <w:rFonts w:asciiTheme="minorHAnsi" w:hAnsiTheme="minorHAnsi" w:cstheme="minorHAnsi"/>
          <w:sz w:val="20"/>
          <w:szCs w:val="18"/>
        </w:rPr>
        <w:t>(08/2013-11/2014)</w:t>
      </w:r>
    </w:p>
    <w:p w14:paraId="0967BF2B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Industry:</w:t>
      </w:r>
      <w:r w:rsidRPr="00561DDF">
        <w:rPr>
          <w:rFonts w:asciiTheme="minorHAnsi" w:hAnsiTheme="minorHAnsi" w:cstheme="minorHAnsi"/>
          <w:sz w:val="20"/>
          <w:szCs w:val="18"/>
        </w:rPr>
        <w:t xml:space="preserve"> Electronics</w:t>
      </w:r>
    </w:p>
    <w:p w14:paraId="6C1D9D86" w14:textId="77777777" w:rsidR="00EE425E" w:rsidRPr="00561DDF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Role:</w:t>
      </w:r>
      <w:r w:rsidRPr="00561DDF">
        <w:rPr>
          <w:rFonts w:asciiTheme="minorHAnsi" w:hAnsiTheme="minorHAnsi" w:cstheme="minorHAnsi"/>
          <w:sz w:val="20"/>
          <w:szCs w:val="18"/>
        </w:rPr>
        <w:t xml:space="preserve"> Embedded Trainee Engineer</w:t>
      </w:r>
      <w:r w:rsidRPr="00561DDF">
        <w:rPr>
          <w:rFonts w:asciiTheme="minorHAnsi" w:hAnsiTheme="minorHAnsi" w:cstheme="minorHAnsi"/>
          <w:sz w:val="20"/>
          <w:szCs w:val="18"/>
        </w:rPr>
        <w:tab/>
      </w:r>
    </w:p>
    <w:p w14:paraId="473113C4" w14:textId="77777777" w:rsidR="00EE425E" w:rsidRPr="00561DDF" w:rsidRDefault="005F3BA2" w:rsidP="00A63F9F">
      <w:pPr>
        <w:ind w:left="709"/>
        <w:jc w:val="both"/>
        <w:rPr>
          <w:rFonts w:asciiTheme="minorHAnsi" w:hAnsiTheme="minorHAnsi" w:cstheme="minorHAnsi"/>
          <w:b/>
          <w:bCs/>
          <w:sz w:val="20"/>
          <w:szCs w:val="18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</w:rPr>
        <w:t>Responsibilities:</w:t>
      </w:r>
    </w:p>
    <w:p w14:paraId="40D02A3C" w14:textId="4633D718" w:rsidR="00EE425E" w:rsidRPr="00561DDF" w:rsidRDefault="005F3BA2" w:rsidP="00A63F9F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0"/>
          <w:szCs w:val="18"/>
        </w:rPr>
      </w:pPr>
      <w:r w:rsidRPr="00561DDF">
        <w:rPr>
          <w:rFonts w:asciiTheme="minorHAnsi" w:hAnsiTheme="minorHAnsi" w:cstheme="minorHAnsi"/>
          <w:sz w:val="20"/>
          <w:szCs w:val="18"/>
        </w:rPr>
        <w:t xml:space="preserve">Design and </w:t>
      </w:r>
      <w:r w:rsidR="003C5485" w:rsidRPr="00561DDF">
        <w:rPr>
          <w:rFonts w:asciiTheme="minorHAnsi" w:hAnsiTheme="minorHAnsi" w:cstheme="minorHAnsi"/>
          <w:sz w:val="20"/>
          <w:szCs w:val="18"/>
        </w:rPr>
        <w:t xml:space="preserve">update </w:t>
      </w:r>
      <w:r w:rsidRPr="00561DDF">
        <w:rPr>
          <w:rFonts w:asciiTheme="minorHAnsi" w:hAnsiTheme="minorHAnsi" w:cstheme="minorHAnsi"/>
          <w:sz w:val="20"/>
          <w:szCs w:val="18"/>
        </w:rPr>
        <w:t>software of embedded devices</w:t>
      </w:r>
    </w:p>
    <w:p w14:paraId="4DCF8A2F" w14:textId="6F09CB11" w:rsidR="00544860" w:rsidRPr="00561DDF" w:rsidRDefault="00544860" w:rsidP="00A63F9F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0"/>
          <w:szCs w:val="18"/>
        </w:rPr>
      </w:pPr>
      <w:r w:rsidRPr="00561DDF">
        <w:rPr>
          <w:rFonts w:asciiTheme="minorHAnsi" w:hAnsiTheme="minorHAnsi" w:cstheme="minorHAnsi"/>
          <w:sz w:val="20"/>
          <w:szCs w:val="18"/>
        </w:rPr>
        <w:t xml:space="preserve">Writing and </w:t>
      </w:r>
      <w:r w:rsidR="00E03CB2" w:rsidRPr="00561DDF">
        <w:rPr>
          <w:rFonts w:asciiTheme="minorHAnsi" w:hAnsiTheme="minorHAnsi" w:cstheme="minorHAnsi"/>
          <w:sz w:val="20"/>
          <w:szCs w:val="18"/>
        </w:rPr>
        <w:t xml:space="preserve">executing </w:t>
      </w:r>
      <w:r w:rsidRPr="00561DDF">
        <w:rPr>
          <w:rFonts w:asciiTheme="minorHAnsi" w:hAnsiTheme="minorHAnsi" w:cstheme="minorHAnsi"/>
          <w:sz w:val="20"/>
          <w:szCs w:val="18"/>
        </w:rPr>
        <w:t xml:space="preserve">a solution </w:t>
      </w:r>
      <w:r w:rsidR="00E03CB2" w:rsidRPr="00561DDF">
        <w:rPr>
          <w:rFonts w:asciiTheme="minorHAnsi" w:hAnsiTheme="minorHAnsi" w:cstheme="minorHAnsi"/>
          <w:sz w:val="20"/>
          <w:szCs w:val="18"/>
        </w:rPr>
        <w:t>on</w:t>
      </w:r>
      <w:r w:rsidRPr="00561DDF">
        <w:rPr>
          <w:rFonts w:asciiTheme="minorHAnsi" w:hAnsiTheme="minorHAnsi" w:cstheme="minorHAnsi"/>
          <w:sz w:val="20"/>
          <w:szCs w:val="18"/>
        </w:rPr>
        <w:t xml:space="preserve"> engineering project</w:t>
      </w:r>
    </w:p>
    <w:p w14:paraId="0CF10615" w14:textId="77777777" w:rsidR="00E61331" w:rsidRPr="00561DDF" w:rsidRDefault="00E61331" w:rsidP="00E61331">
      <w:pPr>
        <w:pStyle w:val="ColorfulList-Accent11"/>
        <w:widowControl/>
        <w:contextualSpacing/>
        <w:rPr>
          <w:rFonts w:asciiTheme="minorHAnsi" w:hAnsiTheme="minorHAnsi" w:cstheme="minorHAnsi"/>
          <w:sz w:val="20"/>
          <w:szCs w:val="18"/>
        </w:rPr>
      </w:pPr>
    </w:p>
    <w:p w14:paraId="158315A5" w14:textId="024D7478" w:rsidR="00F10C4D" w:rsidRPr="00561DDF" w:rsidRDefault="00E61331" w:rsidP="00F10C4D">
      <w:pPr>
        <w:jc w:val="both"/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</w:pPr>
      <w:r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Education Summary</w:t>
      </w:r>
    </w:p>
    <w:p w14:paraId="60E20F64" w14:textId="1D4B7E49" w:rsidR="00F10C4D" w:rsidRPr="00561DDF" w:rsidRDefault="00F10C4D" w:rsidP="00F10C4D">
      <w:pPr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</w:t>
      </w:r>
      <w:r w:rsidR="00F4557A"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</w:t>
      </w: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_________</w:t>
      </w:r>
    </w:p>
    <w:p w14:paraId="5B754EDC" w14:textId="77777777" w:rsidR="00E61331" w:rsidRPr="00561DDF" w:rsidRDefault="00E61331" w:rsidP="00E61331">
      <w:pPr>
        <w:rPr>
          <w:rFonts w:asciiTheme="minorHAnsi" w:hAnsiTheme="minorHAnsi" w:cstheme="minorHAnsi"/>
          <w:sz w:val="20"/>
          <w:szCs w:val="18"/>
        </w:rPr>
      </w:pPr>
    </w:p>
    <w:p w14:paraId="3E5F3E77" w14:textId="77777777" w:rsidR="00E61331" w:rsidRPr="00561DDF" w:rsidRDefault="00E61331" w:rsidP="00E61331">
      <w:pPr>
        <w:numPr>
          <w:ilvl w:val="0"/>
          <w:numId w:val="2"/>
        </w:numPr>
        <w:jc w:val="both"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Bachelor of Engineering in Electronics &amp; Communication from OIMT, </w:t>
      </w:r>
      <w:proofErr w:type="spellStart"/>
      <w:r w:rsidRPr="00561DDF">
        <w:rPr>
          <w:rFonts w:asciiTheme="minorHAnsi" w:hAnsiTheme="minorHAnsi" w:cstheme="minorHAnsi"/>
          <w:color w:val="000000"/>
          <w:sz w:val="20"/>
          <w:szCs w:val="18"/>
        </w:rPr>
        <w:t>Damoh</w:t>
      </w:r>
      <w:proofErr w:type="spellEnd"/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affiliated </w:t>
      </w:r>
    </w:p>
    <w:p w14:paraId="66EC2E53" w14:textId="77777777" w:rsidR="00E61331" w:rsidRPr="00561DDF" w:rsidRDefault="00E61331" w:rsidP="00E61331">
      <w:pPr>
        <w:ind w:left="426"/>
        <w:jc w:val="both"/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ab/>
        <w:t xml:space="preserve"> from Rajiv Gandhi </w:t>
      </w:r>
      <w:proofErr w:type="spellStart"/>
      <w:r w:rsidRPr="00561DDF">
        <w:rPr>
          <w:rFonts w:asciiTheme="minorHAnsi" w:hAnsiTheme="minorHAnsi" w:cstheme="minorHAnsi"/>
          <w:color w:val="000000"/>
          <w:sz w:val="20"/>
          <w:szCs w:val="18"/>
        </w:rPr>
        <w:t>Proudyogiki</w:t>
      </w:r>
      <w:proofErr w:type="spellEnd"/>
      <w:r w:rsidRPr="00561DDF">
        <w:rPr>
          <w:rFonts w:asciiTheme="minorHAnsi" w:hAnsiTheme="minorHAnsi" w:cstheme="minorHAnsi"/>
          <w:color w:val="000000"/>
          <w:sz w:val="20"/>
          <w:szCs w:val="18"/>
        </w:rPr>
        <w:t xml:space="preserve"> Vishwavidyalaya</w:t>
      </w:r>
      <w:r w:rsidRPr="00561DDF">
        <w:rPr>
          <w:rFonts w:asciiTheme="minorHAnsi" w:hAnsiTheme="minorHAnsi" w:cstheme="minorHAnsi"/>
          <w:b/>
          <w:bCs/>
          <w:color w:val="000000"/>
          <w:sz w:val="20"/>
          <w:szCs w:val="18"/>
        </w:rPr>
        <w:t xml:space="preserve"> –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70</w:t>
      </w:r>
      <w:r w:rsidRPr="00561DDF">
        <w:rPr>
          <w:rFonts w:asciiTheme="minorHAnsi" w:hAnsiTheme="minorHAnsi" w:cstheme="minorHAnsi"/>
          <w:b/>
          <w:bCs/>
          <w:color w:val="000000"/>
          <w:sz w:val="20"/>
          <w:szCs w:val="18"/>
        </w:rPr>
        <w:t xml:space="preserve">% </w:t>
      </w:r>
      <w:r w:rsidRPr="00561DDF">
        <w:rPr>
          <w:rFonts w:asciiTheme="minorHAnsi" w:hAnsiTheme="minorHAnsi" w:cstheme="minorHAnsi"/>
          <w:color w:val="000000"/>
          <w:sz w:val="20"/>
          <w:szCs w:val="18"/>
        </w:rPr>
        <w:t>(2013).</w:t>
      </w:r>
    </w:p>
    <w:p w14:paraId="0DBA10DB" w14:textId="77777777" w:rsidR="00E61331" w:rsidRPr="00561DDF" w:rsidRDefault="00E61331" w:rsidP="00E61331">
      <w:pPr>
        <w:numPr>
          <w:ilvl w:val="0"/>
          <w:numId w:val="2"/>
        </w:numPr>
        <w:jc w:val="both"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Inter-school (CBSE-PCM) from P.M.H.S, Patna 57.6% (2009).</w:t>
      </w:r>
    </w:p>
    <w:p w14:paraId="475A58E3" w14:textId="11923446" w:rsidR="001463A7" w:rsidRPr="00561DDF" w:rsidRDefault="00E61331" w:rsidP="001463A7">
      <w:pPr>
        <w:numPr>
          <w:ilvl w:val="0"/>
          <w:numId w:val="2"/>
        </w:numPr>
        <w:jc w:val="both"/>
        <w:rPr>
          <w:rFonts w:asciiTheme="minorHAnsi" w:hAnsiTheme="minorHAnsi" w:cstheme="minorHAnsi"/>
          <w:color w:val="000000"/>
          <w:sz w:val="20"/>
          <w:szCs w:val="18"/>
        </w:rPr>
      </w:pPr>
      <w:r w:rsidRPr="00561DDF">
        <w:rPr>
          <w:rFonts w:asciiTheme="minorHAnsi" w:hAnsiTheme="minorHAnsi" w:cstheme="minorHAnsi"/>
          <w:color w:val="000000"/>
          <w:sz w:val="20"/>
          <w:szCs w:val="18"/>
        </w:rPr>
        <w:t>Matriculation (CBSE) from DAV, Patna 72% (2007).</w:t>
      </w:r>
    </w:p>
    <w:p w14:paraId="30EC2BDF" w14:textId="77777777" w:rsidR="00580E79" w:rsidRPr="00561DDF" w:rsidRDefault="00580E79" w:rsidP="00580E79">
      <w:pPr>
        <w:jc w:val="both"/>
        <w:rPr>
          <w:rFonts w:asciiTheme="minorHAnsi" w:hAnsiTheme="minorHAnsi" w:cstheme="minorHAnsi"/>
          <w:color w:val="000000"/>
          <w:sz w:val="20"/>
          <w:szCs w:val="18"/>
        </w:rPr>
      </w:pPr>
    </w:p>
    <w:p w14:paraId="0B0048A4" w14:textId="3A4D9AF2" w:rsidR="001463A7" w:rsidRPr="00561DDF" w:rsidRDefault="001463A7" w:rsidP="001463A7">
      <w:pPr>
        <w:jc w:val="both"/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</w:pPr>
      <w:r w:rsidRPr="00561DDF">
        <w:rPr>
          <w:rFonts w:asciiTheme="majorHAnsi" w:hAnsiTheme="majorHAnsi" w:cstheme="majorHAnsi"/>
          <w:b/>
          <w:bCs/>
          <w:color w:val="70AD47" w:themeColor="accent6"/>
          <w:sz w:val="20"/>
          <w:szCs w:val="18"/>
          <w:highlight w:val="lightGray"/>
        </w:rPr>
        <w:t>About Me</w:t>
      </w:r>
    </w:p>
    <w:p w14:paraId="24EF6D68" w14:textId="74388916" w:rsidR="001463A7" w:rsidRPr="00561DDF" w:rsidRDefault="001463A7" w:rsidP="001463A7">
      <w:pPr>
        <w:rPr>
          <w:rFonts w:asciiTheme="minorHAnsi" w:hAnsiTheme="minorHAnsi" w:cstheme="minorHAnsi"/>
          <w:szCs w:val="22"/>
        </w:rPr>
      </w:pP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</w:t>
      </w:r>
      <w:r w:rsidR="00F4557A"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</w:t>
      </w:r>
      <w:r w:rsidRPr="00561DDF">
        <w:rPr>
          <w:rFonts w:asciiTheme="minorHAnsi" w:hAnsiTheme="minorHAnsi" w:cstheme="minorHAnsi"/>
          <w:b/>
          <w:bCs/>
          <w:sz w:val="20"/>
          <w:szCs w:val="18"/>
          <w:highlight w:val="lightGray"/>
        </w:rPr>
        <w:t>_______________________________________</w:t>
      </w:r>
    </w:p>
    <w:p w14:paraId="77972B16" w14:textId="7D5CE63F" w:rsidR="001463A7" w:rsidRPr="00561DDF" w:rsidRDefault="001463A7" w:rsidP="001463A7">
      <w:pPr>
        <w:rPr>
          <w:rFonts w:asciiTheme="minorHAnsi" w:hAnsiTheme="minorHAnsi" w:cstheme="minorHAnsi"/>
          <w:color w:val="000000"/>
          <w:sz w:val="20"/>
          <w:szCs w:val="18"/>
        </w:rPr>
      </w:pPr>
    </w:p>
    <w:tbl>
      <w:tblPr>
        <w:tblStyle w:val="TableGrid"/>
        <w:tblW w:w="0" w:type="auto"/>
        <w:tblInd w:w="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61"/>
        <w:gridCol w:w="7502"/>
      </w:tblGrid>
      <w:tr w:rsidR="00D4038D" w:rsidRPr="00561DDF" w14:paraId="135A486B" w14:textId="77777777" w:rsidTr="00D26128">
        <w:trPr>
          <w:trHeight w:val="264"/>
        </w:trPr>
        <w:tc>
          <w:tcPr>
            <w:tcW w:w="1461" w:type="dxa"/>
          </w:tcPr>
          <w:p w14:paraId="35D583B7" w14:textId="5E930652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Name  </w:t>
            </w:r>
          </w:p>
        </w:tc>
        <w:tc>
          <w:tcPr>
            <w:tcW w:w="7502" w:type="dxa"/>
          </w:tcPr>
          <w:p w14:paraId="5B2AC87D" w14:textId="038CB390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Pratik Anand</w:t>
            </w:r>
          </w:p>
        </w:tc>
      </w:tr>
      <w:tr w:rsidR="00D4038D" w:rsidRPr="00561DDF" w14:paraId="1DF51C11" w14:textId="77777777" w:rsidTr="00D26128">
        <w:trPr>
          <w:trHeight w:val="264"/>
        </w:trPr>
        <w:tc>
          <w:tcPr>
            <w:tcW w:w="1461" w:type="dxa"/>
          </w:tcPr>
          <w:p w14:paraId="0998DEA8" w14:textId="4B88A125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Location </w:t>
            </w:r>
          </w:p>
        </w:tc>
        <w:tc>
          <w:tcPr>
            <w:tcW w:w="7502" w:type="dxa"/>
          </w:tcPr>
          <w:p w14:paraId="48A285D5" w14:textId="232DC19D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Helsingborg Sweden</w:t>
            </w:r>
          </w:p>
        </w:tc>
      </w:tr>
      <w:tr w:rsidR="00D4038D" w:rsidRPr="00561DDF" w14:paraId="56BADA82" w14:textId="77777777" w:rsidTr="00D26128">
        <w:trPr>
          <w:trHeight w:val="264"/>
        </w:trPr>
        <w:tc>
          <w:tcPr>
            <w:tcW w:w="1461" w:type="dxa"/>
          </w:tcPr>
          <w:p w14:paraId="5F4269ED" w14:textId="40F86763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Email</w:t>
            </w:r>
          </w:p>
        </w:tc>
        <w:tc>
          <w:tcPr>
            <w:tcW w:w="7502" w:type="dxa"/>
          </w:tcPr>
          <w:p w14:paraId="11E69A51" w14:textId="4D623532" w:rsidR="00D4038D" w:rsidRPr="00561DDF" w:rsidRDefault="00FE6D43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hyperlink r:id="rId6" w:history="1">
              <w:r w:rsidR="00D20114" w:rsidRPr="00561DDF">
                <w:rPr>
                  <w:rStyle w:val="Hyperlink"/>
                  <w:rFonts w:asciiTheme="minorHAnsi" w:hAnsiTheme="minorHAnsi" w:cstheme="minorHAnsi"/>
                  <w:sz w:val="20"/>
                  <w:szCs w:val="18"/>
                </w:rPr>
                <w:t>anandpratik141@gmail.com</w:t>
              </w:r>
            </w:hyperlink>
          </w:p>
        </w:tc>
      </w:tr>
      <w:tr w:rsidR="00D4038D" w:rsidRPr="00561DDF" w14:paraId="663A3FC3" w14:textId="77777777" w:rsidTr="00D26128">
        <w:trPr>
          <w:trHeight w:val="264"/>
        </w:trPr>
        <w:tc>
          <w:tcPr>
            <w:tcW w:w="1461" w:type="dxa"/>
          </w:tcPr>
          <w:p w14:paraId="595D9932" w14:textId="647C7DFE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Phone No.</w:t>
            </w:r>
          </w:p>
        </w:tc>
        <w:tc>
          <w:tcPr>
            <w:tcW w:w="7502" w:type="dxa"/>
          </w:tcPr>
          <w:p w14:paraId="76CB098C" w14:textId="34B33541" w:rsidR="00D4038D" w:rsidRPr="00561DDF" w:rsidRDefault="00D4038D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+46 764340797</w:t>
            </w:r>
            <w:r w:rsidR="001F1526"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 xml:space="preserve"> / +91 7057260352</w:t>
            </w:r>
          </w:p>
        </w:tc>
      </w:tr>
      <w:tr w:rsidR="001A5360" w:rsidRPr="00561DDF" w14:paraId="462D5932" w14:textId="77777777" w:rsidTr="00D26128">
        <w:trPr>
          <w:trHeight w:val="264"/>
        </w:trPr>
        <w:tc>
          <w:tcPr>
            <w:tcW w:w="1461" w:type="dxa"/>
          </w:tcPr>
          <w:p w14:paraId="4FD2EE84" w14:textId="14F07E94" w:rsidR="001A5360" w:rsidRPr="00561DDF" w:rsidRDefault="001A5360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LinkedIn</w:t>
            </w:r>
          </w:p>
        </w:tc>
        <w:tc>
          <w:tcPr>
            <w:tcW w:w="7502" w:type="dxa"/>
          </w:tcPr>
          <w:p w14:paraId="6A151757" w14:textId="4A24432B" w:rsidR="001A5360" w:rsidRPr="00561DDF" w:rsidRDefault="00FE6D43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4472C4" w:themeColor="accent1"/>
                <w:sz w:val="20"/>
                <w:szCs w:val="18"/>
              </w:rPr>
            </w:pPr>
            <w:hyperlink r:id="rId7" w:history="1">
              <w:r w:rsidR="001A5360" w:rsidRPr="00561DDF">
                <w:rPr>
                  <w:rStyle w:val="Hyperlink"/>
                  <w:color w:val="4472C4" w:themeColor="accent1"/>
                  <w:sz w:val="22"/>
                  <w:szCs w:val="22"/>
                </w:rPr>
                <w:t>https://www.linkedin.com/in/pratik-anand/</w:t>
              </w:r>
            </w:hyperlink>
          </w:p>
        </w:tc>
      </w:tr>
      <w:tr w:rsidR="00151C5F" w:rsidRPr="00561DDF" w14:paraId="14941B8C" w14:textId="77777777" w:rsidTr="00D26128">
        <w:trPr>
          <w:trHeight w:val="264"/>
        </w:trPr>
        <w:tc>
          <w:tcPr>
            <w:tcW w:w="1461" w:type="dxa"/>
          </w:tcPr>
          <w:p w14:paraId="4D08F874" w14:textId="235AAB2A" w:rsidR="00151C5F" w:rsidRPr="00561DDF" w:rsidRDefault="00151C5F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000000"/>
                <w:sz w:val="20"/>
                <w:szCs w:val="18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18"/>
              </w:rPr>
              <w:t>Web</w:t>
            </w:r>
          </w:p>
        </w:tc>
        <w:tc>
          <w:tcPr>
            <w:tcW w:w="7502" w:type="dxa"/>
          </w:tcPr>
          <w:p w14:paraId="6C3050AE" w14:textId="167203A9" w:rsidR="00151C5F" w:rsidRPr="00561DDF" w:rsidRDefault="00FE6D43" w:rsidP="000C303C">
            <w:pPr>
              <w:widowControl/>
              <w:suppressAutoHyphens w:val="0"/>
              <w:overflowPunct/>
              <w:rPr>
                <w:rFonts w:asciiTheme="minorHAnsi" w:hAnsiTheme="minorHAnsi" w:cstheme="minorHAnsi"/>
                <w:color w:val="4472C4" w:themeColor="accent1"/>
                <w:sz w:val="20"/>
                <w:szCs w:val="18"/>
              </w:rPr>
            </w:pPr>
            <w:hyperlink r:id="rId8" w:history="1">
              <w:r w:rsidR="00151C5F" w:rsidRPr="00561DDF">
                <w:rPr>
                  <w:rFonts w:asciiTheme="minorHAnsi" w:hAnsiTheme="minorHAnsi" w:cstheme="minorHAnsi"/>
                  <w:color w:val="4472C4" w:themeColor="accent1"/>
                  <w:sz w:val="20"/>
                  <w:szCs w:val="20"/>
                  <w:u w:val="single"/>
                </w:rPr>
                <w:t>http://pratik141.github.io/</w:t>
              </w:r>
            </w:hyperlink>
          </w:p>
        </w:tc>
      </w:tr>
      <w:tr w:rsidR="00151C5F" w:rsidRPr="00561DDF" w14:paraId="0F8F22B6" w14:textId="77777777" w:rsidTr="00D26128">
        <w:trPr>
          <w:trHeight w:val="528"/>
        </w:trPr>
        <w:tc>
          <w:tcPr>
            <w:tcW w:w="1461" w:type="dxa"/>
            <w:shd w:val="clear" w:color="auto" w:fill="auto"/>
          </w:tcPr>
          <w:p w14:paraId="5F730B75" w14:textId="6B0B73CE" w:rsidR="00151C5F" w:rsidRPr="00561DDF" w:rsidRDefault="00151C5F" w:rsidP="00151C5F">
            <w:pPr>
              <w:widowControl/>
              <w:suppressAutoHyphens w:val="0"/>
              <w:overflowPunct/>
              <w:spacing w:line="480" w:lineRule="auto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ontributions</w:t>
            </w:r>
          </w:p>
        </w:tc>
        <w:tc>
          <w:tcPr>
            <w:tcW w:w="7502" w:type="dxa"/>
            <w:shd w:val="clear" w:color="auto" w:fill="auto"/>
          </w:tcPr>
          <w:p w14:paraId="2398CC90" w14:textId="48C4F594" w:rsidR="00151C5F" w:rsidRPr="00561DDF" w:rsidRDefault="00BA05FC" w:rsidP="00151C5F">
            <w:pPr>
              <w:rPr>
                <w:rStyle w:val="InternetLink"/>
                <w:rFonts w:asciiTheme="minorHAnsi" w:hAnsiTheme="minorHAnsi" w:cstheme="minorHAnsi"/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>GitHub:</w:t>
            </w:r>
            <w:r w:rsidR="00151C5F"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 -</w:t>
            </w:r>
            <w:r w:rsidR="00151C5F" w:rsidRPr="00561DDF">
              <w:rPr>
                <w:rFonts w:asciiTheme="minorHAnsi" w:hAnsiTheme="minorHAnsi" w:cstheme="minorHAnsi"/>
                <w:color w:val="4472C4" w:themeColor="accent1"/>
                <w:sz w:val="20"/>
                <w:szCs w:val="20"/>
              </w:rPr>
              <w:t xml:space="preserve"> </w:t>
            </w:r>
            <w:hyperlink r:id="rId9" w:history="1">
              <w:r w:rsidR="00151C5F" w:rsidRPr="00561DDF">
                <w:rPr>
                  <w:rStyle w:val="Hyperlink"/>
                  <w:rFonts w:asciiTheme="minorHAnsi" w:hAnsiTheme="minorHAnsi" w:cstheme="minorHAnsi"/>
                  <w:color w:val="4472C4" w:themeColor="accent1"/>
                  <w:sz w:val="20"/>
                  <w:szCs w:val="20"/>
                </w:rPr>
                <w:t>https://github.com/pratik141</w:t>
              </w:r>
            </w:hyperlink>
          </w:p>
          <w:p w14:paraId="5B8B7187" w14:textId="6A869935" w:rsidR="00151C5F" w:rsidRPr="00561DDF" w:rsidRDefault="00151C5F" w:rsidP="00151C5F">
            <w:pPr>
              <w:rPr>
                <w:sz w:val="20"/>
                <w:szCs w:val="20"/>
              </w:rPr>
            </w:pPr>
            <w:r w:rsidRPr="00561DDF">
              <w:rPr>
                <w:rFonts w:asciiTheme="minorHAnsi" w:hAnsiTheme="minorHAnsi" w:cstheme="minorHAnsi"/>
                <w:sz w:val="20"/>
                <w:szCs w:val="20"/>
              </w:rPr>
              <w:t xml:space="preserve">Stack overflow: - </w:t>
            </w:r>
            <w:r w:rsidRPr="00561DDF">
              <w:rPr>
                <w:rStyle w:val="InternetLink"/>
                <w:rFonts w:asciiTheme="minorHAnsi" w:hAnsiTheme="minorHAnsi" w:cstheme="minorHAnsi"/>
                <w:color w:val="4472C4" w:themeColor="accent1"/>
                <w:sz w:val="20"/>
                <w:szCs w:val="20"/>
              </w:rPr>
              <w:t>https://stackoverflow.com/users/5484013/pratik-anand</w:t>
            </w:r>
          </w:p>
        </w:tc>
      </w:tr>
    </w:tbl>
    <w:p w14:paraId="64F4AFCD" w14:textId="77777777" w:rsidR="000C303C" w:rsidRPr="00561DDF" w:rsidRDefault="000C303C" w:rsidP="001D041F">
      <w:pPr>
        <w:widowControl/>
        <w:shd w:val="clear" w:color="auto" w:fill="FFFFFF"/>
        <w:suppressAutoHyphens w:val="0"/>
        <w:overflowPunct/>
        <w:rPr>
          <w:rFonts w:asciiTheme="minorHAnsi" w:hAnsiTheme="minorHAnsi" w:cstheme="minorHAnsi"/>
          <w:color w:val="000000"/>
          <w:sz w:val="20"/>
          <w:szCs w:val="20"/>
        </w:rPr>
      </w:pPr>
      <w:bookmarkStart w:id="1" w:name="_GoBack"/>
      <w:bookmarkEnd w:id="1"/>
    </w:p>
    <w:sectPr w:rsidR="000C303C" w:rsidRPr="00561DDF">
      <w:pgSz w:w="11906" w:h="16838"/>
      <w:pgMar w:top="1134" w:right="1134" w:bottom="1134" w:left="1134" w:header="0" w:footer="0" w:gutter="0"/>
      <w:cols w:space="720"/>
      <w:formProt w:val="0"/>
      <w:docGrid w:linePitch="24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UI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E7362"/>
    <w:multiLevelType w:val="multilevel"/>
    <w:tmpl w:val="8E1A1882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b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E0D1F91"/>
    <w:multiLevelType w:val="multilevel"/>
    <w:tmpl w:val="88164C52"/>
    <w:lvl w:ilvl="0">
      <w:start w:val="1"/>
      <w:numFmt w:val="bullet"/>
      <w:lvlText w:val=""/>
      <w:lvlJc w:val="left"/>
      <w:pPr>
        <w:ind w:left="1429" w:hanging="360"/>
      </w:pPr>
      <w:rPr>
        <w:rFonts w:ascii="Wingdings" w:hAnsi="Wingdings" w:cs="Wingdings" w:hint="default"/>
        <w:b w:val="0"/>
        <w:color w:val="000000"/>
        <w:sz w:val="20"/>
        <w:szCs w:val="18"/>
        <w:highlight w:val="white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  <w:color w:val="000000"/>
        <w:sz w:val="18"/>
        <w:szCs w:val="18"/>
        <w:highlight w:val="white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  <w:color w:val="000000"/>
        <w:sz w:val="18"/>
        <w:szCs w:val="18"/>
        <w:highlight w:val="white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  <w:color w:val="000000"/>
        <w:sz w:val="18"/>
        <w:szCs w:val="18"/>
        <w:highlight w:val="white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  <w:color w:val="000000"/>
        <w:sz w:val="18"/>
        <w:szCs w:val="18"/>
        <w:highlight w:val="white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  <w:color w:val="000000"/>
        <w:sz w:val="18"/>
        <w:szCs w:val="18"/>
        <w:highlight w:val="white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  <w:color w:val="000000"/>
        <w:sz w:val="18"/>
        <w:szCs w:val="18"/>
        <w:highlight w:val="white"/>
      </w:rPr>
    </w:lvl>
  </w:abstractNum>
  <w:abstractNum w:abstractNumId="2" w15:restartNumberingAfterBreak="0">
    <w:nsid w:val="37C71D07"/>
    <w:multiLevelType w:val="hybridMultilevel"/>
    <w:tmpl w:val="3412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973125"/>
    <w:multiLevelType w:val="multilevel"/>
    <w:tmpl w:val="223EE9C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0C620E6"/>
    <w:multiLevelType w:val="multilevel"/>
    <w:tmpl w:val="B0DEC56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42C657CF"/>
    <w:multiLevelType w:val="hybridMultilevel"/>
    <w:tmpl w:val="CBAC3A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F32B4C"/>
    <w:multiLevelType w:val="multilevel"/>
    <w:tmpl w:val="8356D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CA51320"/>
    <w:multiLevelType w:val="multilevel"/>
    <w:tmpl w:val="E9F60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MjE0NzKyNLc0MzdV0lEKTi0uzszPAykwNKwFACSmDEItAAAA"/>
  </w:docVars>
  <w:rsids>
    <w:rsidRoot w:val="00EE425E"/>
    <w:rsid w:val="00012A6E"/>
    <w:rsid w:val="0002192B"/>
    <w:rsid w:val="000502EE"/>
    <w:rsid w:val="00080433"/>
    <w:rsid w:val="0008257F"/>
    <w:rsid w:val="00091376"/>
    <w:rsid w:val="000B37CC"/>
    <w:rsid w:val="000C303C"/>
    <w:rsid w:val="000D0FD4"/>
    <w:rsid w:val="000F339F"/>
    <w:rsid w:val="0010021D"/>
    <w:rsid w:val="001203B7"/>
    <w:rsid w:val="00127403"/>
    <w:rsid w:val="001463A7"/>
    <w:rsid w:val="00151C5F"/>
    <w:rsid w:val="0015436D"/>
    <w:rsid w:val="001A5360"/>
    <w:rsid w:val="001B411E"/>
    <w:rsid w:val="001C100E"/>
    <w:rsid w:val="001D041F"/>
    <w:rsid w:val="001F1526"/>
    <w:rsid w:val="001F30B6"/>
    <w:rsid w:val="00223583"/>
    <w:rsid w:val="0023130E"/>
    <w:rsid w:val="00234C3C"/>
    <w:rsid w:val="00241AD8"/>
    <w:rsid w:val="00242BA7"/>
    <w:rsid w:val="002469C2"/>
    <w:rsid w:val="00285907"/>
    <w:rsid w:val="002A7E43"/>
    <w:rsid w:val="002E2326"/>
    <w:rsid w:val="002E4D21"/>
    <w:rsid w:val="002F41BA"/>
    <w:rsid w:val="0030115C"/>
    <w:rsid w:val="00333E5C"/>
    <w:rsid w:val="00343E2B"/>
    <w:rsid w:val="00344E0D"/>
    <w:rsid w:val="00376341"/>
    <w:rsid w:val="003B4E12"/>
    <w:rsid w:val="003C0714"/>
    <w:rsid w:val="003C5485"/>
    <w:rsid w:val="003D04DE"/>
    <w:rsid w:val="003D4EC7"/>
    <w:rsid w:val="00420E0F"/>
    <w:rsid w:val="00440D1F"/>
    <w:rsid w:val="00452462"/>
    <w:rsid w:val="004848EB"/>
    <w:rsid w:val="004C3E22"/>
    <w:rsid w:val="004D3F11"/>
    <w:rsid w:val="004E511F"/>
    <w:rsid w:val="00534A8C"/>
    <w:rsid w:val="00544860"/>
    <w:rsid w:val="00546C6D"/>
    <w:rsid w:val="00553DC3"/>
    <w:rsid w:val="00561DDF"/>
    <w:rsid w:val="00563929"/>
    <w:rsid w:val="00580E79"/>
    <w:rsid w:val="005B4853"/>
    <w:rsid w:val="005F3BA2"/>
    <w:rsid w:val="006110C3"/>
    <w:rsid w:val="006271F7"/>
    <w:rsid w:val="00657B1B"/>
    <w:rsid w:val="00685AE2"/>
    <w:rsid w:val="00695C61"/>
    <w:rsid w:val="006B5669"/>
    <w:rsid w:val="007145D8"/>
    <w:rsid w:val="00721404"/>
    <w:rsid w:val="00725905"/>
    <w:rsid w:val="00797D39"/>
    <w:rsid w:val="007B614C"/>
    <w:rsid w:val="007D3A5A"/>
    <w:rsid w:val="00867E27"/>
    <w:rsid w:val="008727C4"/>
    <w:rsid w:val="00931465"/>
    <w:rsid w:val="0094113E"/>
    <w:rsid w:val="00982ADD"/>
    <w:rsid w:val="00986D3D"/>
    <w:rsid w:val="009B2256"/>
    <w:rsid w:val="009B3DAD"/>
    <w:rsid w:val="009F4E09"/>
    <w:rsid w:val="00A0032B"/>
    <w:rsid w:val="00A10501"/>
    <w:rsid w:val="00A114D7"/>
    <w:rsid w:val="00A134ED"/>
    <w:rsid w:val="00A13D9E"/>
    <w:rsid w:val="00A216E4"/>
    <w:rsid w:val="00A34C5C"/>
    <w:rsid w:val="00A63F9F"/>
    <w:rsid w:val="00A75374"/>
    <w:rsid w:val="00AA5223"/>
    <w:rsid w:val="00AB0AC8"/>
    <w:rsid w:val="00AC3A19"/>
    <w:rsid w:val="00B04172"/>
    <w:rsid w:val="00B119B2"/>
    <w:rsid w:val="00B671DA"/>
    <w:rsid w:val="00BA05FC"/>
    <w:rsid w:val="00BA2F61"/>
    <w:rsid w:val="00BA74E7"/>
    <w:rsid w:val="00BB2E1E"/>
    <w:rsid w:val="00C00E1E"/>
    <w:rsid w:val="00C045B9"/>
    <w:rsid w:val="00C0762C"/>
    <w:rsid w:val="00C11BB4"/>
    <w:rsid w:val="00C27458"/>
    <w:rsid w:val="00C340AA"/>
    <w:rsid w:val="00C35ACF"/>
    <w:rsid w:val="00C6383F"/>
    <w:rsid w:val="00CB75B6"/>
    <w:rsid w:val="00CF5422"/>
    <w:rsid w:val="00D20114"/>
    <w:rsid w:val="00D2267F"/>
    <w:rsid w:val="00D26128"/>
    <w:rsid w:val="00D372F5"/>
    <w:rsid w:val="00D4038D"/>
    <w:rsid w:val="00D6451D"/>
    <w:rsid w:val="00D654B4"/>
    <w:rsid w:val="00DA7A1D"/>
    <w:rsid w:val="00DB4953"/>
    <w:rsid w:val="00DC501A"/>
    <w:rsid w:val="00E03CB2"/>
    <w:rsid w:val="00E103B6"/>
    <w:rsid w:val="00E61331"/>
    <w:rsid w:val="00E622BE"/>
    <w:rsid w:val="00E87518"/>
    <w:rsid w:val="00EA3F89"/>
    <w:rsid w:val="00EC0551"/>
    <w:rsid w:val="00EC2980"/>
    <w:rsid w:val="00EE2780"/>
    <w:rsid w:val="00EE425E"/>
    <w:rsid w:val="00F10C4D"/>
    <w:rsid w:val="00F3470D"/>
    <w:rsid w:val="00F4557A"/>
    <w:rsid w:val="00F83ED6"/>
    <w:rsid w:val="00F9583B"/>
    <w:rsid w:val="00FB22A4"/>
    <w:rsid w:val="00FC17FA"/>
    <w:rsid w:val="00FE6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B58572"/>
  <w15:docId w15:val="{F387FF3C-C290-4F32-98D9-88594EC39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suppressAutoHyphens/>
      <w:overflowPunct w:val="0"/>
    </w:pPr>
    <w:rPr>
      <w:color w:val="00000A"/>
      <w:sz w:val="24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0714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0z0">
    <w:name w:val="WW8Num10z0"/>
    <w:qFormat/>
    <w:rPr>
      <w:rFonts w:ascii="Wingdings" w:hAnsi="Wingdings" w:cs="Wingdings"/>
      <w:color w:val="000000"/>
      <w:sz w:val="20"/>
      <w:szCs w:val="20"/>
      <w:lang w:val="en-GB"/>
    </w:rPr>
  </w:style>
  <w:style w:type="character" w:customStyle="1" w:styleId="WW8Num10z1">
    <w:name w:val="WW8Num10z1"/>
    <w:qFormat/>
    <w:rPr>
      <w:rFonts w:ascii="Courier New" w:hAnsi="Courier New" w:cs="Courier New"/>
    </w:rPr>
  </w:style>
  <w:style w:type="character" w:customStyle="1" w:styleId="WW8Num10z3">
    <w:name w:val="WW8Num10z3"/>
    <w:qFormat/>
    <w:rPr>
      <w:rFonts w:ascii="Symbol" w:hAnsi="Symbol" w:cs="Symbol"/>
    </w:rPr>
  </w:style>
  <w:style w:type="character" w:customStyle="1" w:styleId="WW8Num34z0">
    <w:name w:val="WW8Num34z0"/>
    <w:qFormat/>
    <w:rPr>
      <w:rFonts w:ascii="Wingdings" w:hAnsi="Wingdings" w:cs="Wingdings"/>
      <w:sz w:val="20"/>
      <w:szCs w:val="20"/>
    </w:rPr>
  </w:style>
  <w:style w:type="character" w:customStyle="1" w:styleId="WW8Num34z1">
    <w:name w:val="WW8Num34z1"/>
    <w:qFormat/>
    <w:rPr>
      <w:rFonts w:ascii="Symbol" w:hAnsi="Symbol" w:cs="Symbol"/>
    </w:rPr>
  </w:style>
  <w:style w:type="character" w:customStyle="1" w:styleId="WW8Num34z4">
    <w:name w:val="WW8Num34z4"/>
    <w:qFormat/>
    <w:rPr>
      <w:rFonts w:ascii="Courier New" w:hAnsi="Courier New" w:cs="Courier New"/>
    </w:rPr>
  </w:style>
  <w:style w:type="character" w:customStyle="1" w:styleId="WW8Num24z0">
    <w:name w:val="WW8Num24z0"/>
    <w:qFormat/>
    <w:rPr>
      <w:rFonts w:ascii="Wingdings" w:hAnsi="Wingdings" w:cs="Wingdings"/>
      <w:color w:val="000000"/>
      <w:sz w:val="18"/>
      <w:szCs w:val="18"/>
      <w:highlight w:val="white"/>
    </w:rPr>
  </w:style>
  <w:style w:type="character" w:customStyle="1" w:styleId="WW8Num24z1">
    <w:name w:val="WW8Num24z1"/>
    <w:qFormat/>
    <w:rPr>
      <w:rFonts w:ascii="Courier New" w:hAnsi="Courier New" w:cs="Courier New"/>
      <w:color w:val="000000"/>
      <w:sz w:val="18"/>
      <w:szCs w:val="18"/>
      <w:highlight w:val="white"/>
    </w:rPr>
  </w:style>
  <w:style w:type="character" w:customStyle="1" w:styleId="WW8Num24z3">
    <w:name w:val="WW8Num24z3"/>
    <w:qFormat/>
    <w:rPr>
      <w:rFonts w:ascii="Symbol" w:hAnsi="Symbol" w:cs="Symbol"/>
    </w:rPr>
  </w:style>
  <w:style w:type="character" w:customStyle="1" w:styleId="ListLabel1">
    <w:name w:val="ListLabel 1"/>
    <w:qFormat/>
    <w:rPr>
      <w:rFonts w:cs="Wingdings"/>
      <w:color w:val="000000"/>
      <w:sz w:val="20"/>
      <w:szCs w:val="20"/>
    </w:rPr>
  </w:style>
  <w:style w:type="character" w:customStyle="1" w:styleId="ListLabel2">
    <w:name w:val="ListLabel 2"/>
    <w:qFormat/>
    <w:rPr>
      <w:rFonts w:cs="Wingdings"/>
      <w:sz w:val="20"/>
      <w:szCs w:val="20"/>
    </w:rPr>
  </w:style>
  <w:style w:type="character" w:customStyle="1" w:styleId="ListLabel3">
    <w:name w:val="ListLabel 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4">
    <w:name w:val="ListLabel 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Wingdings"/>
      <w:color w:val="000000"/>
      <w:sz w:val="20"/>
      <w:szCs w:val="20"/>
    </w:rPr>
  </w:style>
  <w:style w:type="character" w:customStyle="1" w:styleId="ListLabel7">
    <w:name w:val="ListLabel 7"/>
    <w:qFormat/>
    <w:rPr>
      <w:rFonts w:cs="Wingdings"/>
      <w:sz w:val="20"/>
      <w:szCs w:val="20"/>
    </w:rPr>
  </w:style>
  <w:style w:type="character" w:customStyle="1" w:styleId="ListLabel8">
    <w:name w:val="ListLabel 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">
    <w:name w:val="ListLabel 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Wingdings"/>
      <w:color w:val="000000"/>
      <w:sz w:val="20"/>
      <w:szCs w:val="20"/>
    </w:rPr>
  </w:style>
  <w:style w:type="character" w:customStyle="1" w:styleId="ListLabel12">
    <w:name w:val="ListLabel 12"/>
    <w:qFormat/>
    <w:rPr>
      <w:rFonts w:cs="Wingdings"/>
      <w:sz w:val="20"/>
      <w:szCs w:val="20"/>
    </w:rPr>
  </w:style>
  <w:style w:type="character" w:customStyle="1" w:styleId="ListLabel13">
    <w:name w:val="ListLabel 1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">
    <w:name w:val="ListLabel 1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Wingdings"/>
      <w:color w:val="000000"/>
      <w:sz w:val="20"/>
      <w:szCs w:val="20"/>
    </w:rPr>
  </w:style>
  <w:style w:type="character" w:customStyle="1" w:styleId="ListLabel17">
    <w:name w:val="ListLabel 17"/>
    <w:qFormat/>
    <w:rPr>
      <w:rFonts w:cs="Wingdings"/>
      <w:sz w:val="20"/>
      <w:szCs w:val="20"/>
    </w:rPr>
  </w:style>
  <w:style w:type="character" w:customStyle="1" w:styleId="ListLabel18">
    <w:name w:val="ListLabel 1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9">
    <w:name w:val="ListLabel 1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ListLabel21">
    <w:name w:val="ListLabel 21"/>
    <w:qFormat/>
    <w:rPr>
      <w:rFonts w:cs="Wingdings"/>
      <w:color w:val="000000"/>
      <w:sz w:val="20"/>
      <w:szCs w:val="20"/>
    </w:rPr>
  </w:style>
  <w:style w:type="character" w:customStyle="1" w:styleId="ListLabel22">
    <w:name w:val="ListLabel 22"/>
    <w:qFormat/>
    <w:rPr>
      <w:rFonts w:cs="Wingdings"/>
      <w:sz w:val="20"/>
      <w:szCs w:val="20"/>
    </w:rPr>
  </w:style>
  <w:style w:type="character" w:customStyle="1" w:styleId="ListLabel23">
    <w:name w:val="ListLabel 2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24">
    <w:name w:val="ListLabel 2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Wingdings"/>
      <w:color w:val="000000"/>
      <w:sz w:val="20"/>
      <w:szCs w:val="20"/>
    </w:rPr>
  </w:style>
  <w:style w:type="character" w:customStyle="1" w:styleId="ListLabel27">
    <w:name w:val="ListLabel 27"/>
    <w:qFormat/>
    <w:rPr>
      <w:rFonts w:cs="Wingdings"/>
      <w:sz w:val="20"/>
      <w:szCs w:val="20"/>
    </w:rPr>
  </w:style>
  <w:style w:type="character" w:customStyle="1" w:styleId="ListLabel28">
    <w:name w:val="ListLabel 2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29">
    <w:name w:val="ListLabel 2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Wingdings"/>
      <w:color w:val="000000"/>
      <w:sz w:val="20"/>
      <w:szCs w:val="20"/>
    </w:rPr>
  </w:style>
  <w:style w:type="character" w:customStyle="1" w:styleId="ListLabel32">
    <w:name w:val="ListLabel 32"/>
    <w:qFormat/>
    <w:rPr>
      <w:rFonts w:cs="Wingdings"/>
      <w:sz w:val="20"/>
      <w:szCs w:val="20"/>
    </w:rPr>
  </w:style>
  <w:style w:type="character" w:customStyle="1" w:styleId="ListLabel33">
    <w:name w:val="ListLabel 3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34">
    <w:name w:val="ListLabel 3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Wingdings"/>
      <w:color w:val="000000"/>
      <w:sz w:val="20"/>
      <w:szCs w:val="20"/>
    </w:rPr>
  </w:style>
  <w:style w:type="character" w:customStyle="1" w:styleId="ListLabel37">
    <w:name w:val="ListLabel 37"/>
    <w:qFormat/>
    <w:rPr>
      <w:rFonts w:cs="Wingdings"/>
      <w:sz w:val="20"/>
      <w:szCs w:val="20"/>
    </w:rPr>
  </w:style>
  <w:style w:type="character" w:customStyle="1" w:styleId="ListLabel38">
    <w:name w:val="ListLabel 3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39">
    <w:name w:val="ListLabel 3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Wingdings"/>
      <w:color w:val="000000"/>
      <w:sz w:val="20"/>
      <w:szCs w:val="20"/>
    </w:rPr>
  </w:style>
  <w:style w:type="character" w:customStyle="1" w:styleId="ListLabel42">
    <w:name w:val="ListLabel 42"/>
    <w:qFormat/>
    <w:rPr>
      <w:rFonts w:cs="Wingdings"/>
      <w:sz w:val="20"/>
      <w:szCs w:val="20"/>
    </w:rPr>
  </w:style>
  <w:style w:type="character" w:customStyle="1" w:styleId="ListLabel43">
    <w:name w:val="ListLabel 4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44">
    <w:name w:val="ListLabel 4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Wingdings"/>
      <w:color w:val="000000"/>
      <w:sz w:val="20"/>
      <w:szCs w:val="20"/>
    </w:rPr>
  </w:style>
  <w:style w:type="character" w:customStyle="1" w:styleId="ListLabel47">
    <w:name w:val="ListLabel 47"/>
    <w:qFormat/>
    <w:rPr>
      <w:rFonts w:cs="Wingdings"/>
      <w:sz w:val="20"/>
      <w:szCs w:val="20"/>
    </w:rPr>
  </w:style>
  <w:style w:type="character" w:customStyle="1" w:styleId="ListLabel48">
    <w:name w:val="ListLabel 4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49">
    <w:name w:val="ListLabel 4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Wingdings"/>
      <w:color w:val="000000"/>
      <w:sz w:val="20"/>
      <w:szCs w:val="20"/>
    </w:rPr>
  </w:style>
  <w:style w:type="character" w:customStyle="1" w:styleId="ListLabel52">
    <w:name w:val="ListLabel 52"/>
    <w:qFormat/>
    <w:rPr>
      <w:rFonts w:cs="Wingdings"/>
      <w:sz w:val="20"/>
      <w:szCs w:val="20"/>
    </w:rPr>
  </w:style>
  <w:style w:type="character" w:customStyle="1" w:styleId="ListLabel53">
    <w:name w:val="ListLabel 5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54">
    <w:name w:val="ListLabel 5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Wingdings"/>
      <w:color w:val="000000"/>
      <w:sz w:val="20"/>
      <w:szCs w:val="20"/>
    </w:rPr>
  </w:style>
  <w:style w:type="character" w:customStyle="1" w:styleId="ListLabel57">
    <w:name w:val="ListLabel 57"/>
    <w:qFormat/>
    <w:rPr>
      <w:rFonts w:cs="Wingdings"/>
      <w:sz w:val="20"/>
      <w:szCs w:val="20"/>
    </w:rPr>
  </w:style>
  <w:style w:type="character" w:customStyle="1" w:styleId="ListLabel58">
    <w:name w:val="ListLabel 5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59">
    <w:name w:val="ListLabel 5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60">
    <w:name w:val="ListLabel 60"/>
    <w:qFormat/>
    <w:rPr>
      <w:rFonts w:cs="Symbol"/>
    </w:rPr>
  </w:style>
  <w:style w:type="character" w:styleId="Emphasis">
    <w:name w:val="Emphasis"/>
    <w:qFormat/>
    <w:rPr>
      <w:i/>
      <w:iCs/>
    </w:rPr>
  </w:style>
  <w:style w:type="character" w:customStyle="1" w:styleId="ListLabel61">
    <w:name w:val="ListLabel 61"/>
    <w:qFormat/>
    <w:rPr>
      <w:rFonts w:cs="Wingdings"/>
      <w:color w:val="000000"/>
      <w:sz w:val="20"/>
      <w:szCs w:val="20"/>
    </w:rPr>
  </w:style>
  <w:style w:type="character" w:customStyle="1" w:styleId="ListLabel62">
    <w:name w:val="ListLabel 62"/>
    <w:qFormat/>
    <w:rPr>
      <w:rFonts w:cs="Wingdings"/>
      <w:sz w:val="20"/>
      <w:szCs w:val="20"/>
    </w:rPr>
  </w:style>
  <w:style w:type="character" w:customStyle="1" w:styleId="ListLabel63">
    <w:name w:val="ListLabel 6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64">
    <w:name w:val="ListLabel 6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Wingdings"/>
      <w:color w:val="000000"/>
      <w:sz w:val="20"/>
      <w:szCs w:val="20"/>
    </w:rPr>
  </w:style>
  <w:style w:type="character" w:customStyle="1" w:styleId="ListLabel67">
    <w:name w:val="ListLabel 67"/>
    <w:qFormat/>
    <w:rPr>
      <w:rFonts w:cs="Wingdings"/>
      <w:sz w:val="20"/>
      <w:szCs w:val="20"/>
    </w:rPr>
  </w:style>
  <w:style w:type="character" w:customStyle="1" w:styleId="ListLabel68">
    <w:name w:val="ListLabel 6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69">
    <w:name w:val="ListLabel 6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Wingdings"/>
      <w:color w:val="000000"/>
      <w:sz w:val="20"/>
      <w:szCs w:val="20"/>
    </w:rPr>
  </w:style>
  <w:style w:type="character" w:customStyle="1" w:styleId="ListLabel72">
    <w:name w:val="ListLabel 72"/>
    <w:qFormat/>
    <w:rPr>
      <w:rFonts w:cs="Wingdings"/>
      <w:sz w:val="20"/>
      <w:szCs w:val="20"/>
    </w:rPr>
  </w:style>
  <w:style w:type="character" w:customStyle="1" w:styleId="ListLabel73">
    <w:name w:val="ListLabel 7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74">
    <w:name w:val="ListLabel 7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Wingdings"/>
      <w:color w:val="000000"/>
      <w:sz w:val="20"/>
      <w:szCs w:val="20"/>
    </w:rPr>
  </w:style>
  <w:style w:type="character" w:customStyle="1" w:styleId="ListLabel77">
    <w:name w:val="ListLabel 77"/>
    <w:qFormat/>
    <w:rPr>
      <w:rFonts w:cs="Wingdings"/>
      <w:sz w:val="20"/>
      <w:szCs w:val="20"/>
    </w:rPr>
  </w:style>
  <w:style w:type="character" w:customStyle="1" w:styleId="ListLabel78">
    <w:name w:val="ListLabel 7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79">
    <w:name w:val="ListLabel 7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Wingdings"/>
      <w:color w:val="000000"/>
      <w:sz w:val="20"/>
      <w:szCs w:val="20"/>
    </w:rPr>
  </w:style>
  <w:style w:type="character" w:customStyle="1" w:styleId="ListLabel82">
    <w:name w:val="ListLabel 82"/>
    <w:qFormat/>
    <w:rPr>
      <w:rFonts w:cs="Wingdings"/>
      <w:sz w:val="20"/>
      <w:szCs w:val="20"/>
    </w:rPr>
  </w:style>
  <w:style w:type="character" w:customStyle="1" w:styleId="ListLabel83">
    <w:name w:val="ListLabel 8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84">
    <w:name w:val="ListLabel 8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6">
    <w:name w:val="ListLabel 86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87">
    <w:name w:val="ListLabel 87"/>
    <w:qFormat/>
    <w:rPr>
      <w:rFonts w:ascii="Cambria" w:hAnsi="Cambria" w:cs="Wingdings"/>
      <w:sz w:val="20"/>
      <w:szCs w:val="20"/>
    </w:rPr>
  </w:style>
  <w:style w:type="character" w:customStyle="1" w:styleId="ListLabel88">
    <w:name w:val="ListLabel 88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89">
    <w:name w:val="ListLabel 8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90">
    <w:name w:val="ListLabel 90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1">
    <w:name w:val="ListLabel 91"/>
    <w:qFormat/>
    <w:rPr>
      <w:rFonts w:cs="Symbol"/>
    </w:rPr>
  </w:style>
  <w:style w:type="character" w:customStyle="1" w:styleId="ListLabel92">
    <w:name w:val="ListLabel 92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93">
    <w:name w:val="ListLabel 9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5">
    <w:name w:val="ListLabel 95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96">
    <w:name w:val="ListLabel 96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7">
    <w:name w:val="ListLabel 97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98">
    <w:name w:val="ListLabel 98"/>
    <w:qFormat/>
    <w:rPr>
      <w:rFonts w:ascii="Cambria" w:hAnsi="Cambria" w:cs="Wingdings"/>
      <w:sz w:val="20"/>
      <w:szCs w:val="20"/>
    </w:rPr>
  </w:style>
  <w:style w:type="character" w:customStyle="1" w:styleId="ListLabel99">
    <w:name w:val="ListLabel 99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00">
    <w:name w:val="ListLabel 100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1">
    <w:name w:val="ListLabel 101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4">
    <w:name w:val="ListLabel 104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7">
    <w:name w:val="ListLabel 107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08">
    <w:name w:val="ListLabel 108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09">
    <w:name w:val="ListLabel 109"/>
    <w:qFormat/>
    <w:rPr>
      <w:rFonts w:ascii="Cambria" w:hAnsi="Cambria" w:cs="Wingdings"/>
      <w:sz w:val="20"/>
      <w:szCs w:val="20"/>
    </w:rPr>
  </w:style>
  <w:style w:type="character" w:customStyle="1" w:styleId="ListLabel110">
    <w:name w:val="ListLabel 110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11">
    <w:name w:val="ListLabel 111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12">
    <w:name w:val="ListLabel 112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13">
    <w:name w:val="ListLabel 113"/>
    <w:qFormat/>
    <w:rPr>
      <w:rFonts w:cs="Symbol"/>
    </w:rPr>
  </w:style>
  <w:style w:type="character" w:customStyle="1" w:styleId="ListLabel114">
    <w:name w:val="ListLabel 11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15">
    <w:name w:val="ListLabel 115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16">
    <w:name w:val="ListLabel 116"/>
    <w:qFormat/>
    <w:rPr>
      <w:rFonts w:cs="Symbol"/>
    </w:rPr>
  </w:style>
  <w:style w:type="character" w:customStyle="1" w:styleId="ListLabel117">
    <w:name w:val="ListLabel 117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18">
    <w:name w:val="ListLabel 11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19">
    <w:name w:val="ListLabel 119"/>
    <w:qFormat/>
    <w:rPr>
      <w:sz w:val="22"/>
      <w:szCs w:val="22"/>
    </w:rPr>
  </w:style>
  <w:style w:type="character" w:customStyle="1" w:styleId="ListLabel120">
    <w:name w:val="ListLabel 120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21">
    <w:name w:val="ListLabel 121"/>
    <w:qFormat/>
    <w:rPr>
      <w:rFonts w:ascii="Cambria" w:hAnsi="Cambria" w:cs="Wingdings"/>
      <w:sz w:val="20"/>
      <w:szCs w:val="20"/>
    </w:rPr>
  </w:style>
  <w:style w:type="character" w:customStyle="1" w:styleId="ListLabel122">
    <w:name w:val="ListLabel 122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23">
    <w:name w:val="ListLabel 123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24">
    <w:name w:val="ListLabel 124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27">
    <w:name w:val="ListLabel 127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30">
    <w:name w:val="ListLabel 130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31">
    <w:name w:val="ListLabel 131"/>
    <w:qFormat/>
    <w:rPr>
      <w:sz w:val="22"/>
      <w:szCs w:val="22"/>
    </w:rPr>
  </w:style>
  <w:style w:type="character" w:customStyle="1" w:styleId="ListLabel132">
    <w:name w:val="ListLabel 132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33">
    <w:name w:val="ListLabel 133"/>
    <w:qFormat/>
    <w:rPr>
      <w:rFonts w:ascii="Cambria" w:hAnsi="Cambria" w:cs="Wingdings"/>
      <w:sz w:val="20"/>
      <w:szCs w:val="20"/>
    </w:rPr>
  </w:style>
  <w:style w:type="character" w:customStyle="1" w:styleId="ListLabel134">
    <w:name w:val="ListLabel 134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35">
    <w:name w:val="ListLabel 135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36">
    <w:name w:val="ListLabel 136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39">
    <w:name w:val="ListLabel 139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0">
    <w:name w:val="ListLabel 140"/>
    <w:qFormat/>
    <w:rPr>
      <w:rFonts w:cs="Symbol"/>
    </w:rPr>
  </w:style>
  <w:style w:type="character" w:customStyle="1" w:styleId="ListLabel141">
    <w:name w:val="ListLabel 141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42">
    <w:name w:val="ListLabel 142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3">
    <w:name w:val="ListLabel 143"/>
    <w:qFormat/>
    <w:rPr>
      <w:sz w:val="22"/>
      <w:szCs w:val="22"/>
    </w:rPr>
  </w:style>
  <w:style w:type="character" w:customStyle="1" w:styleId="ListLabel144">
    <w:name w:val="ListLabel 144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45">
    <w:name w:val="ListLabel 145"/>
    <w:qFormat/>
    <w:rPr>
      <w:rFonts w:ascii="Cambria" w:hAnsi="Cambria" w:cs="Wingdings"/>
      <w:sz w:val="20"/>
      <w:szCs w:val="20"/>
    </w:rPr>
  </w:style>
  <w:style w:type="character" w:customStyle="1" w:styleId="ListLabel146">
    <w:name w:val="ListLabel 146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47">
    <w:name w:val="ListLabel 147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48">
    <w:name w:val="ListLabel 14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51">
    <w:name w:val="ListLabel 151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52">
    <w:name w:val="ListLabel 152"/>
    <w:qFormat/>
    <w:rPr>
      <w:rFonts w:cs="Symbol"/>
    </w:rPr>
  </w:style>
  <w:style w:type="character" w:customStyle="1" w:styleId="ListLabel153">
    <w:name w:val="ListLabel 153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54">
    <w:name w:val="ListLabel 154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55">
    <w:name w:val="ListLabel 155"/>
    <w:qFormat/>
    <w:rPr>
      <w:sz w:val="22"/>
      <w:szCs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msolistparagraph0">
    <w:name w:val="msolistparagraph"/>
    <w:basedOn w:val="Normal"/>
    <w:qFormat/>
    <w:pPr>
      <w:widowControl/>
      <w:ind w:left="720"/>
    </w:pPr>
    <w:rPr>
      <w:rFonts w:ascii="Calibri" w:hAnsi="Calibri" w:cs="Calibri"/>
      <w:sz w:val="22"/>
      <w:szCs w:val="22"/>
    </w:rPr>
  </w:style>
  <w:style w:type="paragraph" w:customStyle="1" w:styleId="ColorfulList-Accent11">
    <w:name w:val="Colorful List - Accent 11"/>
    <w:basedOn w:val="Normal"/>
    <w:qFormat/>
    <w:pPr>
      <w:ind w:left="720"/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customStyle="1" w:styleId="Normal1">
    <w:name w:val="Normal1"/>
    <w:qFormat/>
    <w:pPr>
      <w:suppressAutoHyphens/>
      <w:overflowPunct w:val="0"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numbering" w:customStyle="1" w:styleId="WW8Num10">
    <w:name w:val="WW8Num10"/>
    <w:qFormat/>
  </w:style>
  <w:style w:type="numbering" w:customStyle="1" w:styleId="WW8Num34">
    <w:name w:val="WW8Num34"/>
    <w:qFormat/>
  </w:style>
  <w:style w:type="numbering" w:customStyle="1" w:styleId="WW8Num24">
    <w:name w:val="WW8Num24"/>
    <w:qFormat/>
  </w:style>
  <w:style w:type="character" w:styleId="Hyperlink">
    <w:name w:val="Hyperlink"/>
    <w:basedOn w:val="DefaultParagraphFont"/>
    <w:uiPriority w:val="99"/>
    <w:unhideWhenUsed/>
    <w:rsid w:val="00657B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B1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10C4D"/>
    <w:pPr>
      <w:ind w:left="720"/>
      <w:contextualSpacing/>
    </w:pPr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E103B6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0714"/>
    <w:rPr>
      <w:rFonts w:asciiTheme="majorHAnsi" w:eastAsiaTheme="majorEastAsia" w:hAnsiTheme="majorHAnsi" w:cs="Mangal"/>
      <w:i/>
      <w:iCs/>
      <w:color w:val="2F5496" w:themeColor="accent1" w:themeShade="BF"/>
      <w:sz w:val="24"/>
      <w:szCs w:val="21"/>
    </w:rPr>
  </w:style>
  <w:style w:type="table" w:styleId="TableGrid">
    <w:name w:val="Table Grid"/>
    <w:basedOn w:val="TableNormal"/>
    <w:uiPriority w:val="39"/>
    <w:rsid w:val="00D40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1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537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86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535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7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9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423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17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7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ratik141.github.io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pratik-anand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nandpratik14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pratik1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48F18F1A-C99D-4ECD-8A4D-8AADFE3B529F}">
  <we:reference id="wa104380526" version="1.1.0.0" store="en-US" storeType="OMEX"/>
  <we:alternateReferences>
    <we:reference id="WA104380526" version="1.1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994FDA2-B981-41FE-9D9E-9095766FF8D5}">
  <we:reference id="wa104381155" version="1.1.0.0" store="en-US" storeType="OMEX"/>
  <we:alternateReferences>
    <we:reference id="wa104381155" version="1.1.0.0" store="WA10438115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957D1-5E29-45D9-8AFE-955D902AB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5</TotalTime>
  <Pages>2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Anand</dc:creator>
  <dc:description/>
  <cp:lastModifiedBy>Pratik Anand (External - QuEST Global Digital Inc. (US))</cp:lastModifiedBy>
  <cp:revision>162</cp:revision>
  <cp:lastPrinted>2020-08-26T13:42:00Z</cp:lastPrinted>
  <dcterms:created xsi:type="dcterms:W3CDTF">2015-10-22T00:37:00Z</dcterms:created>
  <dcterms:modified xsi:type="dcterms:W3CDTF">2020-08-27T07:39:00Z</dcterms:modified>
  <dc:language>en-IN</dc:language>
</cp:coreProperties>
</file>